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DEF805" w14:textId="01EA4209" w:rsidR="00E844EA" w:rsidRPr="00C479DD" w:rsidRDefault="00210866" w:rsidP="00E844EA">
      <w:pPr>
        <w:pStyle w:val="berschrift"/>
        <w:rPr>
          <w:rFonts w:ascii="Corporate S" w:hAnsi="Corporate S"/>
          <w:lang w:val="en-US"/>
        </w:rPr>
      </w:pPr>
      <w:r w:rsidRPr="00C479DD">
        <w:rPr>
          <w:rFonts w:ascii="Corporate S" w:hAnsi="Corporate S"/>
          <w:lang w:val="en-US"/>
        </w:rPr>
        <w:t>A</w:t>
      </w:r>
      <w:r w:rsidR="0049303A" w:rsidRPr="00C479DD">
        <w:rPr>
          <w:rFonts w:ascii="Corporate S" w:hAnsi="Corporate S"/>
          <w:lang w:val="en-US"/>
        </w:rPr>
        <w:t>nne</w:t>
      </w:r>
      <w:r w:rsidR="00EE6755" w:rsidRPr="00C479DD">
        <w:rPr>
          <w:rFonts w:ascii="Corporate S" w:hAnsi="Corporate S"/>
          <w:lang w:val="en-US"/>
        </w:rPr>
        <w:t>x 1</w:t>
      </w:r>
    </w:p>
    <w:p w14:paraId="797DBC1A" w14:textId="03A051E7" w:rsidR="00BD34DD" w:rsidRPr="00C479DD" w:rsidRDefault="00912C3A" w:rsidP="00E844EA">
      <w:pPr>
        <w:pStyle w:val="berschrift2"/>
        <w:spacing w:after="180"/>
        <w:rPr>
          <w:rFonts w:ascii="Corporate S" w:hAnsi="Corporate S"/>
          <w:lang w:val="en-US"/>
        </w:rPr>
      </w:pPr>
      <w:r w:rsidRPr="00C479DD">
        <w:rPr>
          <w:rFonts w:ascii="Corporate S" w:hAnsi="Corporate S"/>
          <w:lang w:val="en-US"/>
        </w:rPr>
        <w:t>Overview of</w:t>
      </w:r>
      <w:r w:rsidR="00E325D9" w:rsidRPr="00C479DD">
        <w:rPr>
          <w:rFonts w:ascii="Corporate S" w:hAnsi="Corporate S"/>
          <w:lang w:val="en-US"/>
        </w:rPr>
        <w:t xml:space="preserve"> </w:t>
      </w:r>
      <w:r w:rsidRPr="00C479DD">
        <w:rPr>
          <w:rFonts w:ascii="Corporate S" w:hAnsi="Corporate S"/>
          <w:lang w:val="en-US"/>
        </w:rPr>
        <w:t>the Application</w:t>
      </w:r>
      <w:r w:rsidR="00FF27CD">
        <w:rPr>
          <w:rFonts w:ascii="Corporate S" w:hAnsi="Corporate S"/>
          <w:lang w:val="en-US"/>
        </w:rPr>
        <w:t>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536"/>
        <w:gridCol w:w="4526"/>
      </w:tblGrid>
      <w:tr w:rsidR="00912C3A" w:rsidRPr="00B44BFA" w14:paraId="05D23795" w14:textId="77777777" w:rsidTr="003B2BB8">
        <w:trPr>
          <w:trHeight w:val="1641"/>
        </w:trPr>
        <w:tc>
          <w:tcPr>
            <w:tcW w:w="4606" w:type="dxa"/>
          </w:tcPr>
          <w:p w14:paraId="6512B400" w14:textId="1881A7C8" w:rsidR="00912C3A" w:rsidRPr="00C479DD" w:rsidRDefault="008724DB" w:rsidP="00912C3A">
            <w:pPr>
              <w:tabs>
                <w:tab w:val="left" w:pos="1734"/>
              </w:tabs>
              <w:rPr>
                <w:rFonts w:ascii="Corporate S" w:hAnsi="Corporate S" w:cs="Arial"/>
                <w:szCs w:val="20"/>
                <w:lang w:val="en-US"/>
              </w:rPr>
            </w:pPr>
            <w:r w:rsidRPr="00C479DD">
              <w:rPr>
                <w:rFonts w:ascii="Corporate S" w:hAnsi="Corporate S" w:cs="Arial"/>
                <w:szCs w:val="20"/>
                <w:lang w:val="en-US"/>
              </w:rPr>
              <w:t xml:space="preserve">Helmholtz </w:t>
            </w:r>
            <w:r w:rsidR="00912C3A" w:rsidRPr="00C479DD">
              <w:rPr>
                <w:rFonts w:ascii="Corporate S" w:hAnsi="Corporate S" w:cs="Arial"/>
                <w:szCs w:val="20"/>
                <w:lang w:val="en-US"/>
              </w:rPr>
              <w:t xml:space="preserve">Young Investigator Group </w:t>
            </w:r>
            <w:r w:rsidR="00FF045E" w:rsidRPr="00C479DD">
              <w:rPr>
                <w:rFonts w:ascii="Corporate S" w:hAnsi="Corporate S" w:cs="Arial"/>
                <w:szCs w:val="20"/>
                <w:lang w:val="en-US"/>
              </w:rPr>
              <w:t>l</w:t>
            </w:r>
            <w:r w:rsidR="00912C3A" w:rsidRPr="00C479DD">
              <w:rPr>
                <w:rFonts w:ascii="Corporate S" w:hAnsi="Corporate S" w:cs="Arial"/>
                <w:szCs w:val="20"/>
                <w:lang w:val="en-US"/>
              </w:rPr>
              <w:t>eader</w:t>
            </w:r>
          </w:p>
          <w:p w14:paraId="00B68BE6" w14:textId="23633BEB" w:rsidR="003B2BB8" w:rsidRPr="00C479DD" w:rsidRDefault="003B2BB8" w:rsidP="003B2BB8">
            <w:pPr>
              <w:spacing w:before="0" w:after="60" w:line="240" w:lineRule="auto"/>
              <w:jc w:val="left"/>
              <w:rPr>
                <w:rFonts w:ascii="Corporate S" w:hAnsi="Corporate S" w:cs="Arial"/>
                <w:color w:val="000000" w:themeColor="text1"/>
                <w:sz w:val="18"/>
                <w:szCs w:val="18"/>
                <w:lang w:val="en-US"/>
              </w:rPr>
            </w:pPr>
            <w:r w:rsidRPr="00C479DD">
              <w:rPr>
                <w:rFonts w:ascii="Corporate S" w:hAnsi="Corporate S" w:cs="Arial"/>
                <w:sz w:val="18"/>
                <w:szCs w:val="18"/>
                <w:lang w:val="en-US"/>
              </w:rPr>
              <w:t xml:space="preserve">(Name, </w:t>
            </w:r>
            <w:r w:rsidRPr="00C479DD">
              <w:rPr>
                <w:rFonts w:ascii="Corporate S" w:hAnsi="Corporate S" w:cs="Arial"/>
                <w:sz w:val="18"/>
                <w:szCs w:val="18"/>
                <w:u w:val="single"/>
                <w:lang w:val="en-US"/>
              </w:rPr>
              <w:t>complete</w:t>
            </w:r>
            <w:r w:rsidRPr="00C479DD">
              <w:rPr>
                <w:rFonts w:ascii="Corporate S" w:hAnsi="Corporate S" w:cs="Arial"/>
                <w:sz w:val="18"/>
                <w:szCs w:val="18"/>
                <w:lang w:val="en-US"/>
              </w:rPr>
              <w:t xml:space="preserve"> current address, email</w:t>
            </w:r>
            <w:r w:rsidR="008F5540">
              <w:rPr>
                <w:rFonts w:ascii="Corporate S" w:hAnsi="Corporate S" w:cs="Arial"/>
                <w:sz w:val="18"/>
                <w:szCs w:val="18"/>
                <w:lang w:val="en-US"/>
              </w:rPr>
              <w:t>,</w:t>
            </w:r>
            <w:r w:rsidRPr="00C479DD">
              <w:rPr>
                <w:rFonts w:ascii="Corporate S" w:hAnsi="Corporate S" w:cs="Arial"/>
                <w:sz w:val="18"/>
                <w:szCs w:val="18"/>
                <w:lang w:val="en-US"/>
              </w:rPr>
              <w:t xml:space="preserve"> and telephone number of the candidate)</w:t>
            </w:r>
          </w:p>
        </w:tc>
        <w:tc>
          <w:tcPr>
            <w:tcW w:w="4606" w:type="dxa"/>
          </w:tcPr>
          <w:p w14:paraId="7621B2B8" w14:textId="77777777" w:rsidR="00912C3A" w:rsidRPr="00C479DD" w:rsidRDefault="00912C3A" w:rsidP="008B019B">
            <w:pPr>
              <w:rPr>
                <w:rFonts w:ascii="Corporate S" w:hAnsi="Corporate S"/>
                <w:lang w:val="en-US"/>
              </w:rPr>
            </w:pPr>
          </w:p>
        </w:tc>
      </w:tr>
      <w:tr w:rsidR="00912C3A" w:rsidRPr="00C479DD" w14:paraId="7976A131" w14:textId="77777777" w:rsidTr="00BD34DD">
        <w:tc>
          <w:tcPr>
            <w:tcW w:w="4606" w:type="dxa"/>
          </w:tcPr>
          <w:p w14:paraId="6CAAFC02" w14:textId="0A515FB4" w:rsidR="00912C3A" w:rsidRPr="00C479DD" w:rsidRDefault="008724DB" w:rsidP="00FF045E">
            <w:pPr>
              <w:tabs>
                <w:tab w:val="left" w:pos="2760"/>
              </w:tabs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</w:pPr>
            <w:r w:rsidRPr="00C479DD">
              <w:rPr>
                <w:rFonts w:ascii="Corporate S" w:hAnsi="Corporate S" w:cs="Arial"/>
                <w:szCs w:val="20"/>
                <w:lang w:val="en-US"/>
              </w:rPr>
              <w:t xml:space="preserve">Project </w:t>
            </w:r>
            <w:r w:rsidR="00FF045E" w:rsidRPr="00C479DD">
              <w:rPr>
                <w:rFonts w:ascii="Corporate S" w:hAnsi="Corporate S" w:cs="Arial"/>
                <w:szCs w:val="20"/>
                <w:lang w:val="en-US"/>
              </w:rPr>
              <w:t>t</w:t>
            </w:r>
            <w:r w:rsidR="00912C3A" w:rsidRPr="00C479DD">
              <w:rPr>
                <w:rFonts w:ascii="Corporate S" w:hAnsi="Corporate S" w:cs="Arial"/>
                <w:szCs w:val="20"/>
                <w:lang w:val="en-US"/>
              </w:rPr>
              <w:t>itle</w:t>
            </w:r>
          </w:p>
        </w:tc>
        <w:tc>
          <w:tcPr>
            <w:tcW w:w="4606" w:type="dxa"/>
          </w:tcPr>
          <w:p w14:paraId="2106FDD4" w14:textId="77777777" w:rsidR="00912C3A" w:rsidRPr="00C479DD" w:rsidRDefault="00912C3A" w:rsidP="008B019B">
            <w:pPr>
              <w:rPr>
                <w:rFonts w:ascii="Corporate S" w:hAnsi="Corporate S"/>
                <w:lang w:val="en-US"/>
              </w:rPr>
            </w:pPr>
          </w:p>
          <w:p w14:paraId="7692D15C" w14:textId="77777777" w:rsidR="00E325D9" w:rsidRPr="00C479DD" w:rsidRDefault="00E325D9" w:rsidP="008B019B">
            <w:pPr>
              <w:rPr>
                <w:rFonts w:ascii="Corporate S" w:hAnsi="Corporate S"/>
                <w:lang w:val="en-US"/>
              </w:rPr>
            </w:pPr>
          </w:p>
        </w:tc>
      </w:tr>
      <w:tr w:rsidR="00912C3A" w:rsidRPr="00C479DD" w14:paraId="39137C7F" w14:textId="77777777" w:rsidTr="003B2BB8">
        <w:trPr>
          <w:trHeight w:val="787"/>
        </w:trPr>
        <w:tc>
          <w:tcPr>
            <w:tcW w:w="4606" w:type="dxa"/>
          </w:tcPr>
          <w:p w14:paraId="5712CEDC" w14:textId="0F3037CA" w:rsidR="00912C3A" w:rsidRPr="00C479DD" w:rsidRDefault="00104978" w:rsidP="00210866">
            <w:pPr>
              <w:tabs>
                <w:tab w:val="left" w:pos="2760"/>
              </w:tabs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</w:pPr>
            <w:r w:rsidRPr="00C479DD">
              <w:rPr>
                <w:rFonts w:ascii="Corporate S" w:hAnsi="Corporate S" w:cs="Arial"/>
                <w:szCs w:val="20"/>
                <w:lang w:val="en-US"/>
              </w:rPr>
              <w:t>Nominating</w:t>
            </w:r>
            <w:r w:rsidR="00912C3A" w:rsidRPr="00C479DD">
              <w:rPr>
                <w:rFonts w:ascii="Corporate S" w:hAnsi="Corporate S" w:cs="Arial"/>
                <w:szCs w:val="20"/>
                <w:lang w:val="en-US"/>
              </w:rPr>
              <w:t xml:space="preserve"> </w:t>
            </w:r>
            <w:r w:rsidR="00867E65" w:rsidRPr="00C479DD">
              <w:rPr>
                <w:rFonts w:ascii="Corporate S" w:hAnsi="Corporate S" w:cs="Arial"/>
                <w:szCs w:val="20"/>
                <w:lang w:val="en-US"/>
              </w:rPr>
              <w:t xml:space="preserve">Helmholtz </w:t>
            </w:r>
            <w:r w:rsidR="00912C3A" w:rsidRPr="00C479DD">
              <w:rPr>
                <w:rFonts w:ascii="Corporate S" w:hAnsi="Corporate S" w:cs="Arial"/>
                <w:szCs w:val="20"/>
                <w:lang w:val="en-US"/>
              </w:rPr>
              <w:t>Cent</w:t>
            </w:r>
            <w:r w:rsidR="00210866" w:rsidRPr="00C479DD">
              <w:rPr>
                <w:rFonts w:ascii="Corporate S" w:hAnsi="Corporate S" w:cs="Arial"/>
                <w:szCs w:val="20"/>
                <w:lang w:val="en-US"/>
              </w:rPr>
              <w:t>er</w:t>
            </w:r>
            <w:r w:rsidR="00912C3A" w:rsidRPr="00C479DD">
              <w:rPr>
                <w:rFonts w:ascii="Corporate S" w:hAnsi="Corporate S" w:cs="Arial"/>
                <w:szCs w:val="20"/>
                <w:lang w:val="en-US"/>
              </w:rPr>
              <w:t xml:space="preserve"> </w:t>
            </w:r>
          </w:p>
        </w:tc>
        <w:tc>
          <w:tcPr>
            <w:tcW w:w="4606" w:type="dxa"/>
          </w:tcPr>
          <w:p w14:paraId="0796A3B8" w14:textId="77777777" w:rsidR="00912C3A" w:rsidRPr="00C479DD" w:rsidRDefault="00912C3A" w:rsidP="008B019B">
            <w:pPr>
              <w:rPr>
                <w:rFonts w:ascii="Corporate S" w:hAnsi="Corporate S"/>
                <w:lang w:val="en-US"/>
              </w:rPr>
            </w:pPr>
          </w:p>
        </w:tc>
      </w:tr>
      <w:tr w:rsidR="003B2BB8" w:rsidRPr="00B44BFA" w14:paraId="5F6427F8" w14:textId="77777777" w:rsidTr="003B2BB8">
        <w:trPr>
          <w:trHeight w:val="1645"/>
        </w:trPr>
        <w:tc>
          <w:tcPr>
            <w:tcW w:w="4606" w:type="dxa"/>
          </w:tcPr>
          <w:p w14:paraId="70C15837" w14:textId="51212EC6" w:rsidR="003B2BB8" w:rsidRPr="00C479DD" w:rsidRDefault="003B2BB8" w:rsidP="003B2BB8">
            <w:pPr>
              <w:spacing w:before="240" w:after="60" w:line="240" w:lineRule="auto"/>
              <w:jc w:val="left"/>
              <w:rPr>
                <w:rFonts w:ascii="Corporate S" w:hAnsi="Corporate S" w:cs="Arial"/>
                <w:szCs w:val="20"/>
                <w:lang w:val="en-US"/>
              </w:rPr>
            </w:pPr>
            <w:r w:rsidRPr="00C479DD">
              <w:rPr>
                <w:rFonts w:ascii="Corporate S" w:hAnsi="Corporate S" w:cs="Arial"/>
                <w:szCs w:val="20"/>
                <w:lang w:val="en-US"/>
              </w:rPr>
              <w:t>Name and organizational unit of host scientist</w:t>
            </w:r>
          </w:p>
          <w:p w14:paraId="76E11004" w14:textId="77777777" w:rsidR="003B2BB8" w:rsidRPr="00C479DD" w:rsidRDefault="003B2BB8" w:rsidP="00912C3A">
            <w:pPr>
              <w:tabs>
                <w:tab w:val="left" w:pos="2760"/>
              </w:tabs>
              <w:rPr>
                <w:rFonts w:ascii="Corporate S" w:hAnsi="Corporate S" w:cs="Arial"/>
                <w:szCs w:val="20"/>
                <w:lang w:val="en-US"/>
              </w:rPr>
            </w:pPr>
          </w:p>
        </w:tc>
        <w:tc>
          <w:tcPr>
            <w:tcW w:w="4606" w:type="dxa"/>
          </w:tcPr>
          <w:p w14:paraId="33304F6F" w14:textId="77777777" w:rsidR="003B2BB8" w:rsidRPr="00C479DD" w:rsidRDefault="003B2BB8" w:rsidP="008B019B">
            <w:pPr>
              <w:rPr>
                <w:rFonts w:ascii="Corporate S" w:hAnsi="Corporate S"/>
                <w:szCs w:val="20"/>
                <w:lang w:val="en-US"/>
              </w:rPr>
            </w:pPr>
          </w:p>
        </w:tc>
      </w:tr>
      <w:tr w:rsidR="00912C3A" w:rsidRPr="00C479DD" w14:paraId="2BC54BF9" w14:textId="77777777" w:rsidTr="003B2BB8">
        <w:trPr>
          <w:trHeight w:val="705"/>
        </w:trPr>
        <w:tc>
          <w:tcPr>
            <w:tcW w:w="4606" w:type="dxa"/>
          </w:tcPr>
          <w:p w14:paraId="3B9BE5E2" w14:textId="15722B1D" w:rsidR="00912C3A" w:rsidRPr="00C479DD" w:rsidRDefault="00210866" w:rsidP="00867E65">
            <w:pPr>
              <w:tabs>
                <w:tab w:val="left" w:pos="2760"/>
              </w:tabs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</w:pPr>
            <w:r w:rsidRPr="00C479DD">
              <w:rPr>
                <w:rFonts w:ascii="Corporate S" w:hAnsi="Corporate S" w:cs="Arial"/>
                <w:szCs w:val="20"/>
                <w:lang w:val="en-US"/>
              </w:rPr>
              <w:t xml:space="preserve">German </w:t>
            </w:r>
            <w:r w:rsidR="00867E65" w:rsidRPr="00C479DD">
              <w:rPr>
                <w:rFonts w:ascii="Corporate S" w:hAnsi="Corporate S" w:cs="Arial"/>
                <w:szCs w:val="20"/>
                <w:lang w:val="en-US"/>
              </w:rPr>
              <w:t>u</w:t>
            </w:r>
            <w:r w:rsidR="00912C3A" w:rsidRPr="00C479DD">
              <w:rPr>
                <w:rFonts w:ascii="Corporate S" w:hAnsi="Corporate S" w:cs="Arial"/>
                <w:szCs w:val="20"/>
                <w:lang w:val="en-US"/>
              </w:rPr>
              <w:t>niversity</w:t>
            </w:r>
            <w:r w:rsidRPr="00C479DD">
              <w:rPr>
                <w:rFonts w:ascii="Corporate S" w:hAnsi="Corporate S" w:cs="Arial"/>
                <w:szCs w:val="20"/>
                <w:lang w:val="en-US"/>
              </w:rPr>
              <w:t xml:space="preserve"> </w:t>
            </w:r>
            <w:r w:rsidR="00867E65" w:rsidRPr="00C479DD">
              <w:rPr>
                <w:rFonts w:ascii="Corporate S" w:hAnsi="Corporate S" w:cs="Arial"/>
                <w:szCs w:val="20"/>
                <w:lang w:val="en-US"/>
              </w:rPr>
              <w:t>p</w:t>
            </w:r>
            <w:r w:rsidRPr="00C479DD">
              <w:rPr>
                <w:rFonts w:ascii="Corporate S" w:hAnsi="Corporate S" w:cs="Arial"/>
                <w:szCs w:val="20"/>
                <w:lang w:val="en-US"/>
              </w:rPr>
              <w:t>artner</w:t>
            </w:r>
          </w:p>
        </w:tc>
        <w:tc>
          <w:tcPr>
            <w:tcW w:w="4606" w:type="dxa"/>
          </w:tcPr>
          <w:p w14:paraId="66CEEF75" w14:textId="77777777" w:rsidR="00912C3A" w:rsidRPr="00C479DD" w:rsidRDefault="00912C3A" w:rsidP="008B019B">
            <w:pPr>
              <w:rPr>
                <w:rFonts w:ascii="Corporate S" w:hAnsi="Corporate S"/>
                <w:lang w:val="en-US"/>
              </w:rPr>
            </w:pPr>
          </w:p>
        </w:tc>
      </w:tr>
      <w:tr w:rsidR="00912C3A" w:rsidRPr="00C479DD" w14:paraId="3E42A38E" w14:textId="77777777" w:rsidTr="003B2BB8">
        <w:trPr>
          <w:trHeight w:val="842"/>
        </w:trPr>
        <w:tc>
          <w:tcPr>
            <w:tcW w:w="4606" w:type="dxa"/>
          </w:tcPr>
          <w:p w14:paraId="4B005B95" w14:textId="555BA3DE" w:rsidR="00912C3A" w:rsidRPr="00C479DD" w:rsidRDefault="00912C3A" w:rsidP="00912C3A">
            <w:pPr>
              <w:tabs>
                <w:tab w:val="left" w:pos="2760"/>
              </w:tabs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</w:pPr>
            <w:r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>Helmholtz Research Field</w:t>
            </w:r>
          </w:p>
        </w:tc>
        <w:tc>
          <w:tcPr>
            <w:tcW w:w="4606" w:type="dxa"/>
          </w:tcPr>
          <w:p w14:paraId="67C651F2" w14:textId="77777777" w:rsidR="00912C3A" w:rsidRPr="00C479DD" w:rsidRDefault="00912C3A" w:rsidP="008B019B">
            <w:pPr>
              <w:rPr>
                <w:rFonts w:ascii="Corporate S" w:hAnsi="Corporate S"/>
                <w:lang w:val="en-US"/>
              </w:rPr>
            </w:pPr>
          </w:p>
        </w:tc>
      </w:tr>
      <w:tr w:rsidR="00E844EA" w:rsidRPr="00B44BFA" w14:paraId="261930F8" w14:textId="77777777" w:rsidTr="003B2BB8">
        <w:trPr>
          <w:trHeight w:val="996"/>
        </w:trPr>
        <w:tc>
          <w:tcPr>
            <w:tcW w:w="4606" w:type="dxa"/>
          </w:tcPr>
          <w:p w14:paraId="6AE22003" w14:textId="57BDD611" w:rsidR="00E844EA" w:rsidRPr="00C479DD" w:rsidRDefault="00E844EA" w:rsidP="00210866">
            <w:pPr>
              <w:tabs>
                <w:tab w:val="left" w:pos="2760"/>
              </w:tabs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</w:pPr>
            <w:r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>Helmholtz Program</w:t>
            </w:r>
            <w:r w:rsidR="008724DB"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>-orientied funding stream</w:t>
            </w:r>
            <w:r w:rsidR="00DB4734"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 xml:space="preserve"> (PoF)</w:t>
            </w:r>
          </w:p>
        </w:tc>
        <w:tc>
          <w:tcPr>
            <w:tcW w:w="4606" w:type="dxa"/>
          </w:tcPr>
          <w:p w14:paraId="7FF2F11F" w14:textId="77777777" w:rsidR="00E844EA" w:rsidRPr="00C479DD" w:rsidRDefault="00E844EA" w:rsidP="008B019B">
            <w:pPr>
              <w:rPr>
                <w:rFonts w:ascii="Corporate S" w:hAnsi="Corporate S"/>
                <w:lang w:val="en-US"/>
              </w:rPr>
            </w:pPr>
          </w:p>
        </w:tc>
      </w:tr>
    </w:tbl>
    <w:p w14:paraId="2DB042EB" w14:textId="77777777" w:rsidR="003B2BB8" w:rsidRPr="00C479DD" w:rsidRDefault="003B2BB8" w:rsidP="00E844EA">
      <w:pPr>
        <w:tabs>
          <w:tab w:val="left" w:pos="2760"/>
        </w:tabs>
        <w:spacing w:before="360"/>
        <w:rPr>
          <w:rFonts w:ascii="Corporate S" w:hAnsi="Corporate S" w:cs="Arial"/>
          <w:b/>
          <w:color w:val="005AA0"/>
          <w:sz w:val="24"/>
          <w:szCs w:val="24"/>
          <w:lang w:val="en-US"/>
        </w:rPr>
      </w:pPr>
    </w:p>
    <w:p w14:paraId="582416D8" w14:textId="77777777" w:rsidR="003B2BB8" w:rsidRPr="00C479DD" w:rsidRDefault="003B2BB8">
      <w:pPr>
        <w:spacing w:before="0" w:after="0" w:line="240" w:lineRule="auto"/>
        <w:jc w:val="left"/>
        <w:rPr>
          <w:rFonts w:ascii="Corporate S" w:hAnsi="Corporate S" w:cs="Arial"/>
          <w:b/>
          <w:color w:val="005AA0"/>
          <w:sz w:val="24"/>
          <w:szCs w:val="24"/>
          <w:lang w:val="en-US"/>
        </w:rPr>
      </w:pPr>
      <w:r w:rsidRPr="00C479DD">
        <w:rPr>
          <w:rFonts w:ascii="Corporate S" w:hAnsi="Corporate S" w:cs="Arial"/>
          <w:b/>
          <w:color w:val="005AA0"/>
          <w:sz w:val="24"/>
          <w:szCs w:val="24"/>
          <w:lang w:val="en-US"/>
        </w:rPr>
        <w:br w:type="page"/>
      </w:r>
    </w:p>
    <w:p w14:paraId="6E4B087A" w14:textId="2BC61F14" w:rsidR="00E325D9" w:rsidRPr="00C479DD" w:rsidRDefault="00867E65" w:rsidP="00E844EA">
      <w:pPr>
        <w:tabs>
          <w:tab w:val="left" w:pos="2760"/>
        </w:tabs>
        <w:spacing w:before="360"/>
        <w:rPr>
          <w:rFonts w:ascii="Corporate S" w:hAnsi="Corporate S" w:cs="Arial"/>
          <w:b/>
          <w:color w:val="005AA0"/>
          <w:sz w:val="24"/>
          <w:szCs w:val="24"/>
          <w:lang w:val="en-US"/>
        </w:rPr>
      </w:pPr>
      <w:r w:rsidRPr="00C479DD">
        <w:rPr>
          <w:rFonts w:ascii="Corporate S" w:hAnsi="Corporate S" w:cs="Arial"/>
          <w:b/>
          <w:color w:val="005AA0"/>
          <w:sz w:val="24"/>
          <w:szCs w:val="24"/>
          <w:lang w:val="en-US"/>
        </w:rPr>
        <w:lastRenderedPageBreak/>
        <w:t>Candidate</w:t>
      </w:r>
      <w:r w:rsidR="00E844EA" w:rsidRPr="00C479DD">
        <w:rPr>
          <w:rFonts w:ascii="Corporate S" w:hAnsi="Corporate S" w:cs="Arial"/>
          <w:b/>
          <w:color w:val="005AA0"/>
          <w:sz w:val="24"/>
          <w:szCs w:val="24"/>
          <w:lang w:val="en-US"/>
        </w:rPr>
        <w:t>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529"/>
        <w:gridCol w:w="4533"/>
      </w:tblGrid>
      <w:tr w:rsidR="00E325D9" w:rsidRPr="00B44BFA" w14:paraId="0A2A6DA1" w14:textId="77777777" w:rsidTr="00233C65">
        <w:tc>
          <w:tcPr>
            <w:tcW w:w="4606" w:type="dxa"/>
          </w:tcPr>
          <w:p w14:paraId="5E807B96" w14:textId="4F6F0823" w:rsidR="00E325D9" w:rsidRPr="00C479DD" w:rsidRDefault="00280654" w:rsidP="008F5540">
            <w:pPr>
              <w:tabs>
                <w:tab w:val="left" w:pos="2760"/>
              </w:tabs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</w:pPr>
            <w:r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>Curr</w:t>
            </w:r>
            <w:r w:rsidR="00E325D9"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 xml:space="preserve">ent </w:t>
            </w:r>
            <w:r w:rsidR="00867E65"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>h</w:t>
            </w:r>
            <w:r w:rsidR="00E325D9"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 xml:space="preserve">ost </w:t>
            </w:r>
            <w:r w:rsidR="00867E65"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>i</w:t>
            </w:r>
            <w:r w:rsidR="00E325D9"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>nstitution</w:t>
            </w:r>
            <w:r w:rsidR="008724DB"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 xml:space="preserve"> and </w:t>
            </w:r>
            <w:r w:rsidR="00EE6755"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>current employment status (permanent position or including start and end date, i</w:t>
            </w:r>
            <w:r w:rsidR="008F5540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>n</w:t>
            </w:r>
            <w:r w:rsidR="00EE6755"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 xml:space="preserve"> case of fixed-term contracts)</w:t>
            </w:r>
          </w:p>
        </w:tc>
        <w:tc>
          <w:tcPr>
            <w:tcW w:w="4606" w:type="dxa"/>
          </w:tcPr>
          <w:p w14:paraId="02121132" w14:textId="77777777" w:rsidR="00E325D9" w:rsidRPr="00C479DD" w:rsidRDefault="00E325D9" w:rsidP="008B019B">
            <w:pPr>
              <w:rPr>
                <w:rFonts w:ascii="Corporate S" w:hAnsi="Corporate S"/>
                <w:lang w:val="en-US"/>
              </w:rPr>
            </w:pPr>
          </w:p>
        </w:tc>
      </w:tr>
      <w:tr w:rsidR="00EE6755" w:rsidRPr="00B44BFA" w14:paraId="5B6C4B1B" w14:textId="77777777" w:rsidTr="00233C65">
        <w:tc>
          <w:tcPr>
            <w:tcW w:w="4606" w:type="dxa"/>
          </w:tcPr>
          <w:p w14:paraId="095B2FFA" w14:textId="77777777" w:rsidR="00EE6755" w:rsidRPr="00C479DD" w:rsidRDefault="00EE6755" w:rsidP="00EE6755">
            <w:pPr>
              <w:tabs>
                <w:tab w:val="left" w:pos="2760"/>
              </w:tabs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</w:pPr>
            <w:r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>Have you applied for funding with this research proposal at another funding program? If yes, please state the program and organization.</w:t>
            </w:r>
          </w:p>
          <w:p w14:paraId="483860A2" w14:textId="77777777" w:rsidR="00EE6755" w:rsidRPr="00C479DD" w:rsidRDefault="00EE6755" w:rsidP="00EE6755">
            <w:pPr>
              <w:tabs>
                <w:tab w:val="left" w:pos="2760"/>
              </w:tabs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</w:pPr>
          </w:p>
          <w:p w14:paraId="1CCC9F36" w14:textId="60149F9A" w:rsidR="00EE6755" w:rsidRPr="00C479DD" w:rsidRDefault="00EE6755" w:rsidP="00EE6755">
            <w:pPr>
              <w:tabs>
                <w:tab w:val="left" w:pos="2760"/>
              </w:tabs>
              <w:rPr>
                <w:rFonts w:ascii="Corporate S" w:hAnsi="Corporate S" w:cs="Arial"/>
                <w:color w:val="000000" w:themeColor="text1"/>
                <w:szCs w:val="20"/>
                <w:lang w:val="en"/>
              </w:rPr>
            </w:pPr>
            <w:r w:rsidRPr="00C479DD">
              <w:rPr>
                <w:rFonts w:ascii="Corporate S" w:hAnsi="Corporate S" w:cs="Arial"/>
                <w:b/>
                <w:i/>
                <w:color w:val="000000" w:themeColor="text1"/>
                <w:szCs w:val="20"/>
                <w:lang w:val="en-US"/>
              </w:rPr>
              <w:t>Please note:</w:t>
            </w:r>
            <w:r w:rsidRPr="00C479DD">
              <w:rPr>
                <w:rFonts w:ascii="Corporate S" w:hAnsi="Corporate S" w:cs="Arial"/>
                <w:i/>
                <w:color w:val="000000" w:themeColor="text1"/>
                <w:szCs w:val="20"/>
                <w:lang w:val="en-US"/>
              </w:rPr>
              <w:t xml:space="preserve"> Candidates cannot apply for the Helmholtz Young Investigator Groups if they are already receiving funding from a similar program (such as the German Research Foundation’s (DFG) Emmy Noether Groups).</w:t>
            </w:r>
          </w:p>
        </w:tc>
        <w:tc>
          <w:tcPr>
            <w:tcW w:w="4606" w:type="dxa"/>
          </w:tcPr>
          <w:p w14:paraId="7104ACF6" w14:textId="77777777" w:rsidR="00EE6755" w:rsidRPr="00C479DD" w:rsidRDefault="00EE6755" w:rsidP="008B019B">
            <w:pPr>
              <w:rPr>
                <w:rFonts w:ascii="Corporate S" w:hAnsi="Corporate S"/>
                <w:lang w:val="en-US"/>
              </w:rPr>
            </w:pPr>
          </w:p>
        </w:tc>
      </w:tr>
      <w:tr w:rsidR="008F5540" w:rsidRPr="00B44BFA" w14:paraId="6527AB60" w14:textId="77777777" w:rsidTr="00233C65">
        <w:tc>
          <w:tcPr>
            <w:tcW w:w="4606" w:type="dxa"/>
          </w:tcPr>
          <w:p w14:paraId="5B9F4B88" w14:textId="50E90DE0" w:rsidR="008F5540" w:rsidRPr="00C479DD" w:rsidRDefault="008F5540" w:rsidP="008F5540">
            <w:pPr>
              <w:tabs>
                <w:tab w:val="left" w:pos="2760"/>
              </w:tabs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</w:pPr>
            <w:r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 xml:space="preserve">Have you applied for an ERC (starting) grant? </w:t>
            </w:r>
          </w:p>
        </w:tc>
        <w:tc>
          <w:tcPr>
            <w:tcW w:w="4606" w:type="dxa"/>
          </w:tcPr>
          <w:p w14:paraId="28C06482" w14:textId="5CF6A071" w:rsidR="008F5540" w:rsidRDefault="00B44BFA" w:rsidP="008F5540">
            <w:pPr>
              <w:rPr>
                <w:rFonts w:ascii="Corporate S" w:hAnsi="Corporate S"/>
                <w:lang w:val="en-US"/>
              </w:rPr>
            </w:pPr>
            <w:sdt>
              <w:sdtPr>
                <w:rPr>
                  <w:rFonts w:ascii="Corporate S" w:hAnsi="Corporate S"/>
                  <w:lang w:val="en-US"/>
                </w:rPr>
                <w:id w:val="-1411224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5540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8F5540">
              <w:rPr>
                <w:rFonts w:ascii="Corporate S" w:hAnsi="Corporate S"/>
                <w:lang w:val="en-US"/>
              </w:rPr>
              <w:t xml:space="preserve"> </w:t>
            </w:r>
            <w:r w:rsidR="008F5540" w:rsidRPr="008F5540">
              <w:rPr>
                <w:rFonts w:ascii="Corporate S" w:hAnsi="Corporate S"/>
                <w:lang w:val="en-US"/>
              </w:rPr>
              <w:t>Yes</w:t>
            </w:r>
            <w:r w:rsidR="008F5540">
              <w:rPr>
                <w:rFonts w:ascii="Corporate S" w:hAnsi="Corporate S"/>
                <w:lang w:val="en-US"/>
              </w:rPr>
              <w:t>, in (insert year): _________</w:t>
            </w:r>
            <w:r w:rsidR="008F5540" w:rsidRPr="008F5540">
              <w:rPr>
                <w:rFonts w:ascii="Corporate S" w:hAnsi="Corporate S"/>
                <w:lang w:val="en-US"/>
              </w:rPr>
              <w:t xml:space="preserve"> </w:t>
            </w:r>
          </w:p>
          <w:p w14:paraId="09217F92" w14:textId="03562956" w:rsidR="008F5540" w:rsidRPr="008F5540" w:rsidRDefault="00B44BFA" w:rsidP="008F5540">
            <w:pPr>
              <w:rPr>
                <w:rFonts w:ascii="Corporate S" w:hAnsi="Corporate S"/>
                <w:lang w:val="en-US"/>
              </w:rPr>
            </w:pPr>
            <w:sdt>
              <w:sdtPr>
                <w:rPr>
                  <w:rFonts w:ascii="Corporate S" w:hAnsi="Corporate S"/>
                  <w:lang w:val="en-US"/>
                </w:rPr>
                <w:id w:val="2023511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5540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8F5540">
              <w:rPr>
                <w:rFonts w:ascii="Corporate S" w:hAnsi="Corporate S"/>
                <w:lang w:val="en-US"/>
              </w:rPr>
              <w:t xml:space="preserve"> No</w:t>
            </w:r>
          </w:p>
        </w:tc>
      </w:tr>
      <w:tr w:rsidR="008F5540" w:rsidRPr="00B44BFA" w14:paraId="0D507E4B" w14:textId="77777777" w:rsidTr="00233C65">
        <w:tc>
          <w:tcPr>
            <w:tcW w:w="4606" w:type="dxa"/>
          </w:tcPr>
          <w:p w14:paraId="427E26B3" w14:textId="17FD70AE" w:rsidR="008F5540" w:rsidRDefault="008F5540" w:rsidP="008F5540">
            <w:pPr>
              <w:tabs>
                <w:tab w:val="left" w:pos="2760"/>
              </w:tabs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</w:pPr>
            <w:r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 xml:space="preserve">Were you invited to present your ERC (starting) proposal (and thus are listed)? </w:t>
            </w:r>
          </w:p>
        </w:tc>
        <w:tc>
          <w:tcPr>
            <w:tcW w:w="4606" w:type="dxa"/>
          </w:tcPr>
          <w:p w14:paraId="61BEADC2" w14:textId="3215A6B1" w:rsidR="008F5540" w:rsidRDefault="00B44BFA" w:rsidP="008F5540">
            <w:pPr>
              <w:rPr>
                <w:rFonts w:ascii="Corporate S" w:hAnsi="Corporate S"/>
                <w:lang w:val="en-US"/>
              </w:rPr>
            </w:pPr>
            <w:sdt>
              <w:sdtPr>
                <w:rPr>
                  <w:rFonts w:ascii="Corporate S" w:hAnsi="Corporate S"/>
                  <w:lang w:val="en-US"/>
                </w:rPr>
                <w:id w:val="2059210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5540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8F5540">
              <w:rPr>
                <w:rFonts w:ascii="Corporate S" w:hAnsi="Corporate S"/>
                <w:lang w:val="en-US"/>
              </w:rPr>
              <w:t xml:space="preserve"> Yes, in (insert year): _________</w:t>
            </w:r>
          </w:p>
          <w:p w14:paraId="7C9F7B77" w14:textId="6199B50F" w:rsidR="008F5540" w:rsidRDefault="008F5540" w:rsidP="008F5540">
            <w:pPr>
              <w:rPr>
                <w:rFonts w:ascii="Corporate S" w:hAnsi="Corporate S"/>
                <w:lang w:val="en-US"/>
              </w:rPr>
            </w:pPr>
            <w:r>
              <w:rPr>
                <w:rFonts w:ascii="Corporate S" w:hAnsi="Corporate S"/>
                <w:lang w:val="en-US"/>
              </w:rPr>
              <w:t xml:space="preserve"> </w:t>
            </w:r>
            <w:sdt>
              <w:sdtPr>
                <w:rPr>
                  <w:rFonts w:ascii="Corporate S" w:hAnsi="Corporate S"/>
                  <w:lang w:val="en-US"/>
                </w:rPr>
                <w:id w:val="-793595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>
              <w:rPr>
                <w:rFonts w:ascii="Corporate S" w:hAnsi="Corporate S"/>
                <w:lang w:val="en-US"/>
              </w:rPr>
              <w:t xml:space="preserve">No </w:t>
            </w:r>
          </w:p>
        </w:tc>
      </w:tr>
      <w:tr w:rsidR="00E325D9" w:rsidRPr="008F5540" w14:paraId="1008A8DF" w14:textId="77777777" w:rsidTr="00233C65">
        <w:tc>
          <w:tcPr>
            <w:tcW w:w="4606" w:type="dxa"/>
          </w:tcPr>
          <w:p w14:paraId="7CBBEA9A" w14:textId="460902B5" w:rsidR="00E325D9" w:rsidRPr="00C479DD" w:rsidRDefault="00E325D9" w:rsidP="00E325D9">
            <w:pPr>
              <w:tabs>
                <w:tab w:val="left" w:pos="2760"/>
              </w:tabs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</w:pPr>
            <w:r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 xml:space="preserve">Gender </w:t>
            </w:r>
          </w:p>
        </w:tc>
        <w:tc>
          <w:tcPr>
            <w:tcW w:w="4606" w:type="dxa"/>
          </w:tcPr>
          <w:p w14:paraId="5023FF5E" w14:textId="77777777" w:rsidR="00E325D9" w:rsidRPr="00C479DD" w:rsidRDefault="00E325D9" w:rsidP="008B019B">
            <w:pPr>
              <w:rPr>
                <w:rFonts w:ascii="Corporate S" w:hAnsi="Corporate S"/>
                <w:lang w:val="en-US"/>
              </w:rPr>
            </w:pPr>
          </w:p>
        </w:tc>
      </w:tr>
      <w:tr w:rsidR="00E325D9" w:rsidRPr="008F5540" w14:paraId="2F0E00FD" w14:textId="77777777" w:rsidTr="00233C65">
        <w:tc>
          <w:tcPr>
            <w:tcW w:w="4606" w:type="dxa"/>
          </w:tcPr>
          <w:p w14:paraId="55799C5B" w14:textId="6804EE71" w:rsidR="00E325D9" w:rsidRPr="00C479DD" w:rsidRDefault="00E325D9" w:rsidP="00E325D9">
            <w:pPr>
              <w:tabs>
                <w:tab w:val="left" w:pos="2760"/>
              </w:tabs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</w:pPr>
            <w:r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>Nationality</w:t>
            </w:r>
          </w:p>
        </w:tc>
        <w:tc>
          <w:tcPr>
            <w:tcW w:w="4606" w:type="dxa"/>
          </w:tcPr>
          <w:p w14:paraId="357044D9" w14:textId="77777777" w:rsidR="00E325D9" w:rsidRPr="00C479DD" w:rsidRDefault="00E325D9" w:rsidP="008B019B">
            <w:pPr>
              <w:rPr>
                <w:rFonts w:ascii="Corporate S" w:hAnsi="Corporate S"/>
                <w:lang w:val="en-US"/>
              </w:rPr>
            </w:pPr>
          </w:p>
        </w:tc>
      </w:tr>
      <w:tr w:rsidR="003207C8" w:rsidRPr="008F5540" w14:paraId="46F6450A" w14:textId="77777777" w:rsidTr="00233C65">
        <w:tc>
          <w:tcPr>
            <w:tcW w:w="4606" w:type="dxa"/>
          </w:tcPr>
          <w:p w14:paraId="64C12CD9" w14:textId="480AE8A6" w:rsidR="003207C8" w:rsidRPr="00C479DD" w:rsidRDefault="003207C8" w:rsidP="008B019B">
            <w:pPr>
              <w:tabs>
                <w:tab w:val="left" w:pos="2760"/>
              </w:tabs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</w:pPr>
            <w:r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 xml:space="preserve">Date of </w:t>
            </w:r>
            <w:r w:rsidR="008B019B"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>doctorate</w:t>
            </w:r>
          </w:p>
        </w:tc>
        <w:tc>
          <w:tcPr>
            <w:tcW w:w="4606" w:type="dxa"/>
          </w:tcPr>
          <w:p w14:paraId="61E2702C" w14:textId="77777777" w:rsidR="003207C8" w:rsidRPr="00C479DD" w:rsidRDefault="003207C8" w:rsidP="008B019B">
            <w:pPr>
              <w:rPr>
                <w:rFonts w:ascii="Corporate S" w:hAnsi="Corporate S"/>
                <w:lang w:val="en-US"/>
              </w:rPr>
            </w:pPr>
          </w:p>
        </w:tc>
      </w:tr>
      <w:tr w:rsidR="003207C8" w:rsidRPr="00B44BFA" w14:paraId="566CFC18" w14:textId="77777777" w:rsidTr="00233C65">
        <w:tc>
          <w:tcPr>
            <w:tcW w:w="4606" w:type="dxa"/>
          </w:tcPr>
          <w:p w14:paraId="70C3708A" w14:textId="6371DDBB" w:rsidR="003207C8" w:rsidRPr="00C479DD" w:rsidRDefault="003207C8" w:rsidP="003207C8">
            <w:pPr>
              <w:tabs>
                <w:tab w:val="left" w:pos="2760"/>
              </w:tabs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</w:pPr>
            <w:r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>Date of birth of children</w:t>
            </w:r>
            <w:r w:rsidR="0049303A"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>,</w:t>
            </w:r>
            <w:r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 xml:space="preserve"> if applicable</w:t>
            </w:r>
          </w:p>
        </w:tc>
        <w:tc>
          <w:tcPr>
            <w:tcW w:w="4606" w:type="dxa"/>
          </w:tcPr>
          <w:p w14:paraId="14C14B28" w14:textId="77777777" w:rsidR="003207C8" w:rsidRPr="00C479DD" w:rsidRDefault="003207C8" w:rsidP="008B019B">
            <w:pPr>
              <w:rPr>
                <w:rFonts w:ascii="Corporate S" w:hAnsi="Corporate S"/>
                <w:lang w:val="en-US"/>
              </w:rPr>
            </w:pPr>
          </w:p>
        </w:tc>
      </w:tr>
      <w:tr w:rsidR="003207C8" w:rsidRPr="00B44BFA" w14:paraId="475BDEA6" w14:textId="77777777" w:rsidTr="00233C65">
        <w:tc>
          <w:tcPr>
            <w:tcW w:w="4606" w:type="dxa"/>
          </w:tcPr>
          <w:p w14:paraId="433474FE" w14:textId="7BA8863B" w:rsidR="00210866" w:rsidRPr="00C479DD" w:rsidRDefault="003207C8" w:rsidP="003207C8">
            <w:pPr>
              <w:tabs>
                <w:tab w:val="left" w:pos="2760"/>
              </w:tabs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</w:pPr>
            <w:r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 xml:space="preserve">International </w:t>
            </w:r>
            <w:r w:rsidR="00867E65"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>r</w:t>
            </w:r>
            <w:r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 xml:space="preserve">esearch </w:t>
            </w:r>
            <w:r w:rsidR="00867E65"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>e</w:t>
            </w:r>
            <w:r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 xml:space="preserve">xperience </w:t>
            </w:r>
          </w:p>
          <w:p w14:paraId="2E101842" w14:textId="2243B887" w:rsidR="003207C8" w:rsidRPr="00C479DD" w:rsidRDefault="003207C8" w:rsidP="003207C8">
            <w:pPr>
              <w:tabs>
                <w:tab w:val="left" w:pos="2760"/>
              </w:tabs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</w:pPr>
            <w:r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>(</w:t>
            </w:r>
            <w:r w:rsidR="00FF27C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>P</w:t>
            </w:r>
            <w:r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 xml:space="preserve">lease indicate </w:t>
            </w:r>
            <w:r w:rsidR="00B44BFA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 xml:space="preserve">the </w:t>
            </w:r>
            <w:r w:rsidR="00EE6755"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 xml:space="preserve">exact duration in months and </w:t>
            </w:r>
            <w:r w:rsidR="00FF27C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 xml:space="preserve">the </w:t>
            </w:r>
            <w:r w:rsidR="00EE6755"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>type of research experience</w:t>
            </w:r>
            <w:r w:rsidR="00FF27C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>.</w:t>
            </w:r>
            <w:r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>)</w:t>
            </w:r>
          </w:p>
        </w:tc>
        <w:tc>
          <w:tcPr>
            <w:tcW w:w="4606" w:type="dxa"/>
          </w:tcPr>
          <w:p w14:paraId="6B38DA10" w14:textId="77777777" w:rsidR="003207C8" w:rsidRPr="00C479DD" w:rsidRDefault="003207C8" w:rsidP="008B019B">
            <w:pPr>
              <w:rPr>
                <w:rFonts w:ascii="Corporate S" w:hAnsi="Corporate S"/>
                <w:lang w:val="en-US"/>
              </w:rPr>
            </w:pPr>
          </w:p>
          <w:p w14:paraId="7F128847" w14:textId="77777777" w:rsidR="003207C8" w:rsidRPr="00C479DD" w:rsidRDefault="003207C8" w:rsidP="008B019B">
            <w:pPr>
              <w:rPr>
                <w:rFonts w:ascii="Corporate S" w:hAnsi="Corporate S"/>
                <w:lang w:val="en-US"/>
              </w:rPr>
            </w:pPr>
          </w:p>
          <w:p w14:paraId="3A7F7943" w14:textId="77777777" w:rsidR="003207C8" w:rsidRPr="00C479DD" w:rsidRDefault="003207C8" w:rsidP="008B019B">
            <w:pPr>
              <w:rPr>
                <w:rFonts w:ascii="Corporate S" w:hAnsi="Corporate S"/>
                <w:lang w:val="en-US"/>
              </w:rPr>
            </w:pPr>
          </w:p>
        </w:tc>
      </w:tr>
      <w:tr w:rsidR="00E325D9" w:rsidRPr="00B44BFA" w14:paraId="5E119355" w14:textId="77777777" w:rsidTr="00233C65">
        <w:tc>
          <w:tcPr>
            <w:tcW w:w="4606" w:type="dxa"/>
          </w:tcPr>
          <w:p w14:paraId="6D9A0C70" w14:textId="6517866B" w:rsidR="00E325D9" w:rsidRPr="00C479DD" w:rsidRDefault="00E325D9" w:rsidP="00E325D9">
            <w:pPr>
              <w:tabs>
                <w:tab w:val="left" w:pos="2760"/>
              </w:tabs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</w:pPr>
            <w:r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 xml:space="preserve">Short CV (max. </w:t>
            </w:r>
            <w:r w:rsidR="008B019B"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>450 characters, in table form</w:t>
            </w:r>
            <w:r w:rsidR="00C872FF"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>)</w:t>
            </w:r>
          </w:p>
          <w:p w14:paraId="0ED71277" w14:textId="4A20123E" w:rsidR="00051159" w:rsidRPr="00C479DD" w:rsidRDefault="00051159" w:rsidP="008F5540">
            <w:pPr>
              <w:tabs>
                <w:tab w:val="left" w:pos="2760"/>
              </w:tabs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</w:pPr>
            <w:r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>(</w:t>
            </w:r>
            <w:r w:rsidR="00210866"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 xml:space="preserve">Please </w:t>
            </w:r>
            <w:r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>includ</w:t>
            </w:r>
            <w:r w:rsidR="00210866"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 xml:space="preserve">e </w:t>
            </w:r>
            <w:r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>working experience, Ph</w:t>
            </w:r>
            <w:r w:rsidR="008F5540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>.D.</w:t>
            </w:r>
            <w:r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 xml:space="preserve"> and academic studies; please indicate durations)</w:t>
            </w:r>
          </w:p>
        </w:tc>
        <w:tc>
          <w:tcPr>
            <w:tcW w:w="4606" w:type="dxa"/>
          </w:tcPr>
          <w:p w14:paraId="42FD7A39" w14:textId="77777777" w:rsidR="00E325D9" w:rsidRPr="00C479DD" w:rsidRDefault="00E325D9" w:rsidP="008B019B">
            <w:pPr>
              <w:rPr>
                <w:rFonts w:ascii="Corporate S" w:hAnsi="Corporate S"/>
                <w:lang w:val="en-US"/>
              </w:rPr>
            </w:pPr>
          </w:p>
          <w:p w14:paraId="1146BAE5" w14:textId="77777777" w:rsidR="00E325D9" w:rsidRPr="00C479DD" w:rsidRDefault="00E325D9" w:rsidP="008B019B">
            <w:pPr>
              <w:rPr>
                <w:rFonts w:ascii="Corporate S" w:hAnsi="Corporate S"/>
                <w:lang w:val="en-US"/>
              </w:rPr>
            </w:pPr>
          </w:p>
          <w:p w14:paraId="7A7122F3" w14:textId="77777777" w:rsidR="003207C8" w:rsidRPr="00C479DD" w:rsidRDefault="003207C8" w:rsidP="008B019B">
            <w:pPr>
              <w:rPr>
                <w:rFonts w:ascii="Corporate S" w:hAnsi="Corporate S"/>
                <w:lang w:val="en-US"/>
              </w:rPr>
            </w:pPr>
          </w:p>
          <w:p w14:paraId="560C84C4" w14:textId="77777777" w:rsidR="00051159" w:rsidRPr="00C479DD" w:rsidRDefault="00051159" w:rsidP="008B019B">
            <w:pPr>
              <w:rPr>
                <w:rFonts w:ascii="Corporate S" w:hAnsi="Corporate S"/>
                <w:lang w:val="en-US"/>
              </w:rPr>
            </w:pPr>
          </w:p>
          <w:p w14:paraId="6BEC29EE" w14:textId="77777777" w:rsidR="00051159" w:rsidRPr="00C479DD" w:rsidRDefault="00051159" w:rsidP="008B019B">
            <w:pPr>
              <w:rPr>
                <w:rFonts w:ascii="Corporate S" w:hAnsi="Corporate S"/>
                <w:lang w:val="en-US"/>
              </w:rPr>
            </w:pPr>
          </w:p>
        </w:tc>
      </w:tr>
      <w:tr w:rsidR="00E325D9" w:rsidRPr="00B44BFA" w14:paraId="24852BFF" w14:textId="77777777" w:rsidTr="004A2CB3">
        <w:trPr>
          <w:trHeight w:val="55"/>
        </w:trPr>
        <w:tc>
          <w:tcPr>
            <w:tcW w:w="4606" w:type="dxa"/>
          </w:tcPr>
          <w:p w14:paraId="0473E8C3" w14:textId="591D8F49" w:rsidR="00E325D9" w:rsidRPr="00C479DD" w:rsidRDefault="00051159" w:rsidP="00051159">
            <w:pPr>
              <w:tabs>
                <w:tab w:val="left" w:pos="2760"/>
              </w:tabs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</w:pPr>
            <w:r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lastRenderedPageBreak/>
              <w:t xml:space="preserve">Summary of </w:t>
            </w:r>
            <w:r w:rsidR="00280654"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>p</w:t>
            </w:r>
            <w:r w:rsidR="00E325D9"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 xml:space="preserve">ublications (max. </w:t>
            </w:r>
            <w:r w:rsidR="008B019B"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>300 characters</w:t>
            </w:r>
            <w:r w:rsidR="00E325D9"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>)</w:t>
            </w:r>
            <w:r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 xml:space="preserve"> </w:t>
            </w:r>
          </w:p>
          <w:p w14:paraId="5C8B7C06" w14:textId="3A807E25" w:rsidR="00051159" w:rsidRPr="00C479DD" w:rsidRDefault="00051159" w:rsidP="00FF27CD">
            <w:pPr>
              <w:tabs>
                <w:tab w:val="left" w:pos="2760"/>
              </w:tabs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</w:pPr>
            <w:r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 xml:space="preserve">(Please include </w:t>
            </w:r>
            <w:r w:rsidR="008F5540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 xml:space="preserve">the </w:t>
            </w:r>
            <w:r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>total number of publications, Hirsch-Index</w:t>
            </w:r>
            <w:r w:rsidR="00BA6AC9"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 xml:space="preserve"> (please indicate citation database)</w:t>
            </w:r>
            <w:r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 xml:space="preserve">; first authorships (if applicable), please highlight </w:t>
            </w:r>
            <w:r w:rsidR="008B019B"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 xml:space="preserve">three </w:t>
            </w:r>
            <w:r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>crucial contributions to your field</w:t>
            </w:r>
            <w:r w:rsidR="00FF27C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>.</w:t>
            </w:r>
            <w:r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 xml:space="preserve">)  </w:t>
            </w:r>
          </w:p>
        </w:tc>
        <w:tc>
          <w:tcPr>
            <w:tcW w:w="4606" w:type="dxa"/>
          </w:tcPr>
          <w:p w14:paraId="66727665" w14:textId="77777777" w:rsidR="00E325D9" w:rsidRPr="00C479DD" w:rsidRDefault="00E325D9" w:rsidP="008B019B">
            <w:pPr>
              <w:rPr>
                <w:rFonts w:ascii="Corporate S" w:hAnsi="Corporate S"/>
                <w:lang w:val="en-US"/>
              </w:rPr>
            </w:pPr>
          </w:p>
          <w:p w14:paraId="4A9F886E" w14:textId="77777777" w:rsidR="00E325D9" w:rsidRPr="00C479DD" w:rsidRDefault="00E325D9" w:rsidP="008B019B">
            <w:pPr>
              <w:rPr>
                <w:rFonts w:ascii="Corporate S" w:hAnsi="Corporate S"/>
                <w:lang w:val="en-US"/>
              </w:rPr>
            </w:pPr>
          </w:p>
          <w:p w14:paraId="5A4E96DC" w14:textId="77777777" w:rsidR="00E325D9" w:rsidRPr="00C479DD" w:rsidRDefault="00E325D9" w:rsidP="008B019B">
            <w:pPr>
              <w:rPr>
                <w:rFonts w:ascii="Corporate S" w:hAnsi="Corporate S"/>
                <w:lang w:val="en-US"/>
              </w:rPr>
            </w:pPr>
          </w:p>
          <w:p w14:paraId="17EF93AC" w14:textId="77777777" w:rsidR="00E325D9" w:rsidRPr="00C479DD" w:rsidRDefault="00E325D9" w:rsidP="008B019B">
            <w:pPr>
              <w:rPr>
                <w:rFonts w:ascii="Corporate S" w:hAnsi="Corporate S"/>
                <w:lang w:val="en-US"/>
              </w:rPr>
            </w:pPr>
          </w:p>
          <w:p w14:paraId="6E21DF6C" w14:textId="77777777" w:rsidR="003207C8" w:rsidRPr="00C479DD" w:rsidRDefault="003207C8" w:rsidP="008B019B">
            <w:pPr>
              <w:rPr>
                <w:rFonts w:ascii="Corporate S" w:hAnsi="Corporate S"/>
                <w:lang w:val="en-US"/>
              </w:rPr>
            </w:pPr>
          </w:p>
        </w:tc>
      </w:tr>
      <w:tr w:rsidR="008B019B" w:rsidRPr="00B44BFA" w14:paraId="406EF8C6" w14:textId="77777777" w:rsidTr="004A2CB3">
        <w:trPr>
          <w:trHeight w:val="55"/>
        </w:trPr>
        <w:tc>
          <w:tcPr>
            <w:tcW w:w="4606" w:type="dxa"/>
          </w:tcPr>
          <w:p w14:paraId="30EC986C" w14:textId="572B8DDF" w:rsidR="008B019B" w:rsidRPr="00C479DD" w:rsidRDefault="008B019B" w:rsidP="00051159">
            <w:pPr>
              <w:tabs>
                <w:tab w:val="left" w:pos="2760"/>
              </w:tabs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</w:pPr>
            <w:r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>Summary of awards (max. 200 characters)</w:t>
            </w:r>
          </w:p>
        </w:tc>
        <w:tc>
          <w:tcPr>
            <w:tcW w:w="4606" w:type="dxa"/>
          </w:tcPr>
          <w:p w14:paraId="5E0ECA8B" w14:textId="77777777" w:rsidR="008B019B" w:rsidRPr="00C479DD" w:rsidRDefault="008B019B" w:rsidP="008B019B">
            <w:pPr>
              <w:rPr>
                <w:rFonts w:ascii="Corporate S" w:hAnsi="Corporate S"/>
                <w:lang w:val="en-US"/>
              </w:rPr>
            </w:pPr>
          </w:p>
          <w:p w14:paraId="787D2D54" w14:textId="77777777" w:rsidR="00535399" w:rsidRPr="00C479DD" w:rsidRDefault="00535399" w:rsidP="008B019B">
            <w:pPr>
              <w:rPr>
                <w:rFonts w:ascii="Corporate S" w:hAnsi="Corporate S"/>
                <w:lang w:val="en-US"/>
              </w:rPr>
            </w:pPr>
          </w:p>
          <w:p w14:paraId="7540F2DD" w14:textId="77777777" w:rsidR="00535399" w:rsidRPr="00C479DD" w:rsidRDefault="00535399" w:rsidP="008B019B">
            <w:pPr>
              <w:rPr>
                <w:rFonts w:ascii="Corporate S" w:hAnsi="Corporate S"/>
                <w:lang w:val="en-US"/>
              </w:rPr>
            </w:pPr>
          </w:p>
          <w:p w14:paraId="7FA0371B" w14:textId="77777777" w:rsidR="00535399" w:rsidRPr="00C479DD" w:rsidRDefault="00535399" w:rsidP="008B019B">
            <w:pPr>
              <w:rPr>
                <w:rFonts w:ascii="Corporate S" w:hAnsi="Corporate S"/>
                <w:lang w:val="en-US"/>
              </w:rPr>
            </w:pPr>
          </w:p>
        </w:tc>
      </w:tr>
    </w:tbl>
    <w:p w14:paraId="643BE7C0" w14:textId="6ED12B4B" w:rsidR="003B2BB8" w:rsidRPr="00C479DD" w:rsidRDefault="003B2BB8">
      <w:pPr>
        <w:spacing w:before="0" w:after="0" w:line="240" w:lineRule="auto"/>
        <w:jc w:val="left"/>
        <w:rPr>
          <w:rFonts w:ascii="Corporate S" w:hAnsi="Corporate S" w:cs="Arial"/>
          <w:b/>
          <w:color w:val="005AA0"/>
          <w:sz w:val="24"/>
          <w:szCs w:val="24"/>
          <w:lang w:val="en-US"/>
        </w:rPr>
      </w:pPr>
    </w:p>
    <w:p w14:paraId="41193607" w14:textId="41B552F2" w:rsidR="00BD34DD" w:rsidRPr="00C479DD" w:rsidRDefault="00E325D9" w:rsidP="00E844EA">
      <w:pPr>
        <w:tabs>
          <w:tab w:val="left" w:pos="2760"/>
        </w:tabs>
        <w:spacing w:before="360"/>
        <w:rPr>
          <w:rFonts w:ascii="Corporate S" w:hAnsi="Corporate S" w:cs="Arial"/>
          <w:b/>
          <w:color w:val="005AA0"/>
          <w:sz w:val="24"/>
          <w:szCs w:val="24"/>
          <w:lang w:val="en-US"/>
        </w:rPr>
      </w:pPr>
      <w:r w:rsidRPr="00C479DD">
        <w:rPr>
          <w:rFonts w:ascii="Corporate S" w:hAnsi="Corporate S" w:cs="Arial"/>
          <w:b/>
          <w:color w:val="005AA0"/>
          <w:sz w:val="24"/>
          <w:szCs w:val="24"/>
          <w:lang w:val="en-US"/>
        </w:rPr>
        <w:t>Project</w:t>
      </w:r>
      <w:r w:rsidR="00CA4FC8" w:rsidRPr="00C479DD">
        <w:rPr>
          <w:rFonts w:ascii="Corporate S" w:hAnsi="Corporate S" w:cs="Arial"/>
          <w:b/>
          <w:color w:val="005AA0"/>
          <w:sz w:val="24"/>
          <w:szCs w:val="24"/>
          <w:lang w:val="en-US"/>
        </w:rPr>
        <w:t>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535"/>
        <w:gridCol w:w="4527"/>
      </w:tblGrid>
      <w:tr w:rsidR="00912C3A" w:rsidRPr="00C479DD" w14:paraId="69DD0214" w14:textId="77777777" w:rsidTr="00233C65">
        <w:tc>
          <w:tcPr>
            <w:tcW w:w="4606" w:type="dxa"/>
          </w:tcPr>
          <w:p w14:paraId="21DFE325" w14:textId="1280ABC0" w:rsidR="00912C3A" w:rsidRPr="00C479DD" w:rsidRDefault="00912C3A" w:rsidP="00867E65">
            <w:pPr>
              <w:tabs>
                <w:tab w:val="left" w:pos="2760"/>
              </w:tabs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</w:pPr>
            <w:r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 xml:space="preserve">5-6 </w:t>
            </w:r>
            <w:r w:rsidR="00867E65"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>k</w:t>
            </w:r>
            <w:r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>eywords</w:t>
            </w:r>
          </w:p>
        </w:tc>
        <w:tc>
          <w:tcPr>
            <w:tcW w:w="4606" w:type="dxa"/>
          </w:tcPr>
          <w:p w14:paraId="465949A2" w14:textId="77777777" w:rsidR="00912C3A" w:rsidRPr="00C479DD" w:rsidRDefault="00912C3A" w:rsidP="00C1500F">
            <w:pPr>
              <w:rPr>
                <w:rFonts w:ascii="Corporate S" w:hAnsi="Corporate S"/>
                <w:lang w:val="en-US"/>
              </w:rPr>
            </w:pPr>
          </w:p>
          <w:p w14:paraId="2519CD12" w14:textId="77777777" w:rsidR="00210866" w:rsidRPr="00C479DD" w:rsidRDefault="00210866" w:rsidP="00233C65">
            <w:pPr>
              <w:tabs>
                <w:tab w:val="left" w:pos="2760"/>
              </w:tabs>
              <w:rPr>
                <w:rFonts w:ascii="Corporate S" w:hAnsi="Corporate S" w:cs="Arial"/>
                <w:b/>
                <w:color w:val="005AA0"/>
                <w:sz w:val="24"/>
                <w:szCs w:val="24"/>
                <w:lang w:val="en-US"/>
              </w:rPr>
            </w:pPr>
          </w:p>
        </w:tc>
      </w:tr>
      <w:tr w:rsidR="003B2BB8" w:rsidRPr="00B44BFA" w14:paraId="054C6C12" w14:textId="77777777" w:rsidTr="00E161FE">
        <w:tc>
          <w:tcPr>
            <w:tcW w:w="9212" w:type="dxa"/>
            <w:gridSpan w:val="2"/>
          </w:tcPr>
          <w:p w14:paraId="02DA4E9F" w14:textId="0C93EDFE" w:rsidR="003B2BB8" w:rsidRPr="00C479DD" w:rsidRDefault="003B2BB8" w:rsidP="00E161FE">
            <w:pPr>
              <w:tabs>
                <w:tab w:val="left" w:pos="2760"/>
              </w:tabs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</w:pPr>
            <w:r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>Summary in English (max. 200 words). Please formulate this summary to be comprehensible to</w:t>
            </w:r>
            <w:r w:rsidR="0049303A"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 xml:space="preserve"> </w:t>
            </w:r>
            <w:r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 xml:space="preserve">scientists without expertise in your field. </w:t>
            </w:r>
          </w:p>
          <w:p w14:paraId="0C06E0EA" w14:textId="77777777" w:rsidR="003B2BB8" w:rsidRPr="00C479DD" w:rsidRDefault="003B2BB8" w:rsidP="008B019B">
            <w:pPr>
              <w:rPr>
                <w:rFonts w:ascii="Corporate S" w:hAnsi="Corporate S"/>
                <w:lang w:val="en-US"/>
              </w:rPr>
            </w:pPr>
          </w:p>
          <w:p w14:paraId="2885ACB3" w14:textId="77777777" w:rsidR="003B2BB8" w:rsidRPr="00C479DD" w:rsidRDefault="003B2BB8" w:rsidP="008B019B">
            <w:pPr>
              <w:rPr>
                <w:rFonts w:ascii="Corporate S" w:hAnsi="Corporate S"/>
                <w:lang w:val="en-US"/>
              </w:rPr>
            </w:pPr>
          </w:p>
          <w:p w14:paraId="694A0523" w14:textId="77777777" w:rsidR="003B2BB8" w:rsidRPr="00C479DD" w:rsidRDefault="003B2BB8" w:rsidP="008B019B">
            <w:pPr>
              <w:rPr>
                <w:rFonts w:ascii="Corporate S" w:hAnsi="Corporate S"/>
                <w:lang w:val="en-US"/>
              </w:rPr>
            </w:pPr>
          </w:p>
          <w:p w14:paraId="2C07D843" w14:textId="77777777" w:rsidR="003B2BB8" w:rsidRPr="00C479DD" w:rsidRDefault="003B2BB8" w:rsidP="008B019B">
            <w:pPr>
              <w:rPr>
                <w:rFonts w:ascii="Corporate S" w:hAnsi="Corporate S"/>
                <w:lang w:val="en-US"/>
              </w:rPr>
            </w:pPr>
          </w:p>
          <w:p w14:paraId="44003A29" w14:textId="77777777" w:rsidR="003B2BB8" w:rsidRPr="00C479DD" w:rsidRDefault="003B2BB8" w:rsidP="008B019B">
            <w:pPr>
              <w:rPr>
                <w:rFonts w:ascii="Corporate S" w:hAnsi="Corporate S"/>
                <w:lang w:val="en-US"/>
              </w:rPr>
            </w:pPr>
          </w:p>
          <w:p w14:paraId="57C41D18" w14:textId="77777777" w:rsidR="003B2BB8" w:rsidRPr="00C479DD" w:rsidRDefault="003B2BB8" w:rsidP="008B019B">
            <w:pPr>
              <w:rPr>
                <w:rFonts w:ascii="Corporate S" w:hAnsi="Corporate S"/>
                <w:lang w:val="en-US"/>
              </w:rPr>
            </w:pPr>
          </w:p>
          <w:p w14:paraId="199D18A2" w14:textId="77777777" w:rsidR="003B2BB8" w:rsidRPr="00C479DD" w:rsidRDefault="003B2BB8" w:rsidP="008B019B">
            <w:pPr>
              <w:rPr>
                <w:rFonts w:ascii="Corporate S" w:hAnsi="Corporate S"/>
                <w:lang w:val="en-US"/>
              </w:rPr>
            </w:pPr>
          </w:p>
          <w:p w14:paraId="3AC6BC71" w14:textId="3AE2F31F" w:rsidR="003B2BB8" w:rsidRPr="00C479DD" w:rsidRDefault="003B2BB8" w:rsidP="008B019B">
            <w:pPr>
              <w:rPr>
                <w:rFonts w:ascii="Corporate S" w:hAnsi="Corporate S"/>
                <w:lang w:val="en-US"/>
              </w:rPr>
            </w:pPr>
          </w:p>
          <w:p w14:paraId="2F95C3EE" w14:textId="77777777" w:rsidR="00EE6755" w:rsidRPr="00C479DD" w:rsidRDefault="00EE6755" w:rsidP="008B019B">
            <w:pPr>
              <w:rPr>
                <w:rFonts w:ascii="Corporate S" w:hAnsi="Corporate S"/>
                <w:lang w:val="en-US"/>
              </w:rPr>
            </w:pPr>
          </w:p>
          <w:p w14:paraId="753820BA" w14:textId="77777777" w:rsidR="003B2BB8" w:rsidRPr="00C479DD" w:rsidRDefault="003B2BB8" w:rsidP="008B019B">
            <w:pPr>
              <w:rPr>
                <w:rFonts w:ascii="Corporate S" w:hAnsi="Corporate S"/>
                <w:lang w:val="en-US"/>
              </w:rPr>
            </w:pPr>
          </w:p>
        </w:tc>
      </w:tr>
      <w:tr w:rsidR="00BD34DD" w:rsidRPr="00B44BFA" w14:paraId="689AC9C6" w14:textId="77777777" w:rsidTr="00BD34DD">
        <w:tc>
          <w:tcPr>
            <w:tcW w:w="9212" w:type="dxa"/>
            <w:gridSpan w:val="2"/>
          </w:tcPr>
          <w:p w14:paraId="44C45A57" w14:textId="1FAF2206" w:rsidR="00BD34DD" w:rsidRPr="00C479DD" w:rsidRDefault="00912C3A" w:rsidP="00BD34DD">
            <w:pPr>
              <w:tabs>
                <w:tab w:val="left" w:pos="2760"/>
              </w:tabs>
              <w:rPr>
                <w:rFonts w:ascii="Corporate S" w:hAnsi="Corporate S" w:cs="Arial"/>
                <w:b/>
                <w:color w:val="005AA0"/>
                <w:sz w:val="24"/>
                <w:szCs w:val="24"/>
                <w:lang w:val="en-US"/>
              </w:rPr>
            </w:pPr>
            <w:r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lastRenderedPageBreak/>
              <w:t>Summary</w:t>
            </w:r>
            <w:r w:rsidR="00280654"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 xml:space="preserve"> </w:t>
            </w:r>
            <w:r w:rsidR="003B2BB8"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 xml:space="preserve">in German </w:t>
            </w:r>
            <w:r w:rsidR="00280654"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>(</w:t>
            </w:r>
            <w:r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>max.</w:t>
            </w:r>
            <w:r w:rsidR="00E325D9"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 xml:space="preserve"> 200 words</w:t>
            </w:r>
            <w:r w:rsidR="00280654"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>)</w:t>
            </w:r>
            <w:r w:rsidR="00E325D9"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 xml:space="preserve">. </w:t>
            </w:r>
            <w:r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>Please formulate this summary to be comprehensible to</w:t>
            </w:r>
            <w:r w:rsidR="0049303A"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 xml:space="preserve"> </w:t>
            </w:r>
            <w:r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 xml:space="preserve">scientists without expertise in your field. </w:t>
            </w:r>
          </w:p>
          <w:p w14:paraId="5FD15E1E" w14:textId="77777777" w:rsidR="0075732A" w:rsidRPr="00C479DD" w:rsidRDefault="0075732A" w:rsidP="008B019B">
            <w:pPr>
              <w:rPr>
                <w:rFonts w:ascii="Corporate S" w:hAnsi="Corporate S"/>
                <w:lang w:val="en-US"/>
              </w:rPr>
            </w:pPr>
          </w:p>
          <w:p w14:paraId="7E148720" w14:textId="77777777" w:rsidR="0075732A" w:rsidRPr="00C479DD" w:rsidRDefault="0075732A" w:rsidP="008B019B">
            <w:pPr>
              <w:rPr>
                <w:rFonts w:ascii="Corporate S" w:hAnsi="Corporate S"/>
                <w:lang w:val="en-US"/>
              </w:rPr>
            </w:pPr>
          </w:p>
          <w:p w14:paraId="7490DBD8" w14:textId="77777777" w:rsidR="0075732A" w:rsidRPr="00C479DD" w:rsidRDefault="0075732A" w:rsidP="008B019B">
            <w:pPr>
              <w:rPr>
                <w:rFonts w:ascii="Corporate S" w:hAnsi="Corporate S"/>
                <w:lang w:val="en-US"/>
              </w:rPr>
            </w:pPr>
          </w:p>
          <w:p w14:paraId="744EEC05" w14:textId="77777777" w:rsidR="0075732A" w:rsidRPr="00C479DD" w:rsidRDefault="0075732A" w:rsidP="008B019B">
            <w:pPr>
              <w:rPr>
                <w:rFonts w:ascii="Corporate S" w:hAnsi="Corporate S"/>
                <w:lang w:val="en-US"/>
              </w:rPr>
            </w:pPr>
          </w:p>
          <w:p w14:paraId="6936A8C8" w14:textId="77777777" w:rsidR="003B2BB8" w:rsidRPr="00C479DD" w:rsidRDefault="003B2BB8" w:rsidP="008B019B">
            <w:pPr>
              <w:rPr>
                <w:rFonts w:ascii="Corporate S" w:hAnsi="Corporate S"/>
                <w:lang w:val="en-US"/>
              </w:rPr>
            </w:pPr>
          </w:p>
          <w:p w14:paraId="70F60068" w14:textId="77777777" w:rsidR="003B2BB8" w:rsidRPr="00C479DD" w:rsidRDefault="003B2BB8" w:rsidP="008B019B">
            <w:pPr>
              <w:rPr>
                <w:rFonts w:ascii="Corporate S" w:hAnsi="Corporate S"/>
                <w:lang w:val="en-US"/>
              </w:rPr>
            </w:pPr>
          </w:p>
          <w:p w14:paraId="58DECD9F" w14:textId="77777777" w:rsidR="003B2BB8" w:rsidRPr="00C479DD" w:rsidRDefault="003B2BB8" w:rsidP="008B019B">
            <w:pPr>
              <w:rPr>
                <w:rFonts w:ascii="Corporate S" w:hAnsi="Corporate S"/>
                <w:lang w:val="en-US"/>
              </w:rPr>
            </w:pPr>
          </w:p>
          <w:p w14:paraId="287A8A5F" w14:textId="77777777" w:rsidR="003B2BB8" w:rsidRPr="00C479DD" w:rsidRDefault="003B2BB8" w:rsidP="008B019B">
            <w:pPr>
              <w:rPr>
                <w:rFonts w:ascii="Corporate S" w:hAnsi="Corporate S"/>
                <w:lang w:val="en-US"/>
              </w:rPr>
            </w:pPr>
          </w:p>
          <w:p w14:paraId="58845AC3" w14:textId="77777777" w:rsidR="00BD34DD" w:rsidRPr="00C479DD" w:rsidRDefault="00BD34DD" w:rsidP="008B019B">
            <w:pPr>
              <w:rPr>
                <w:rFonts w:ascii="Corporate S" w:hAnsi="Corporate S"/>
                <w:lang w:val="en-US"/>
              </w:rPr>
            </w:pPr>
          </w:p>
        </w:tc>
      </w:tr>
    </w:tbl>
    <w:p w14:paraId="104DA3DF" w14:textId="77777777" w:rsidR="007119AD" w:rsidRPr="00C479DD" w:rsidRDefault="007119AD" w:rsidP="00BD34DD">
      <w:pPr>
        <w:tabs>
          <w:tab w:val="left" w:pos="2760"/>
        </w:tabs>
        <w:rPr>
          <w:rFonts w:ascii="Corporate S" w:hAnsi="Corporate S" w:cs="Arial"/>
          <w:b/>
          <w:color w:val="005AA0"/>
          <w:sz w:val="24"/>
          <w:szCs w:val="24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BD34DD" w:rsidRPr="00B44BFA" w14:paraId="4EC582F2" w14:textId="77777777" w:rsidTr="00482BE7">
        <w:tc>
          <w:tcPr>
            <w:tcW w:w="9212" w:type="dxa"/>
            <w:shd w:val="clear" w:color="auto" w:fill="auto"/>
          </w:tcPr>
          <w:p w14:paraId="094BFDFA" w14:textId="77777777" w:rsidR="00280654" w:rsidRPr="00C479DD" w:rsidRDefault="00280654" w:rsidP="00280654">
            <w:pPr>
              <w:ind w:right="-218"/>
              <w:rPr>
                <w:rFonts w:ascii="Corporate S" w:hAnsi="Corporate S" w:cs="Arial"/>
                <w:b/>
                <w:sz w:val="26"/>
                <w:szCs w:val="26"/>
                <w:lang w:val="en-US"/>
              </w:rPr>
            </w:pPr>
            <w:r w:rsidRPr="00C479DD">
              <w:rPr>
                <w:rFonts w:ascii="Corporate S" w:hAnsi="Corporate S" w:cs="Arial"/>
                <w:b/>
                <w:sz w:val="26"/>
                <w:szCs w:val="26"/>
                <w:lang w:val="en-US"/>
              </w:rPr>
              <w:t>In case of a resubmission of the application:</w:t>
            </w:r>
          </w:p>
          <w:p w14:paraId="3E0437C6" w14:textId="0FB7AABB" w:rsidR="00280654" w:rsidRPr="00C479DD" w:rsidRDefault="00280654" w:rsidP="00E844EA">
            <w:pPr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</w:pPr>
            <w:r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 xml:space="preserve">Please </w:t>
            </w:r>
            <w:r w:rsidR="00EE6755"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>provide</w:t>
            </w:r>
            <w:r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 xml:space="preserve"> the project number</w:t>
            </w:r>
            <w:r w:rsidR="00EE6755"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 xml:space="preserve"> and year</w:t>
            </w:r>
            <w:r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 xml:space="preserve"> of the initial application. Please describe the changes compared to the initial application (max.</w:t>
            </w:r>
            <w:r w:rsidR="003207C8"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 xml:space="preserve"> 3</w:t>
            </w:r>
            <w:r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 xml:space="preserve">00 </w:t>
            </w:r>
            <w:r w:rsidR="00210866"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>w</w:t>
            </w:r>
            <w:r w:rsidRPr="00C479DD">
              <w:rPr>
                <w:rFonts w:ascii="Corporate S" w:hAnsi="Corporate S" w:cs="Arial"/>
                <w:color w:val="000000" w:themeColor="text1"/>
                <w:szCs w:val="20"/>
                <w:lang w:val="en-US"/>
              </w:rPr>
              <w:t>ords).</w:t>
            </w:r>
          </w:p>
          <w:p w14:paraId="115DCE43" w14:textId="02332A76" w:rsidR="00BD34DD" w:rsidRPr="00C479DD" w:rsidRDefault="00BD34DD" w:rsidP="008B019B">
            <w:pPr>
              <w:rPr>
                <w:rFonts w:ascii="Corporate S" w:hAnsi="Corporate S"/>
                <w:lang w:val="en-US"/>
              </w:rPr>
            </w:pPr>
          </w:p>
          <w:p w14:paraId="56BEA1FA" w14:textId="77777777" w:rsidR="00BD34DD" w:rsidRPr="00C479DD" w:rsidRDefault="00BD34DD">
            <w:pPr>
              <w:rPr>
                <w:rFonts w:ascii="Corporate S" w:hAnsi="Corporate S"/>
                <w:lang w:val="en-US"/>
              </w:rPr>
            </w:pPr>
          </w:p>
          <w:p w14:paraId="6A58D227" w14:textId="77777777" w:rsidR="00BD34DD" w:rsidRPr="00C479DD" w:rsidRDefault="00BD34DD">
            <w:pPr>
              <w:rPr>
                <w:rFonts w:ascii="Corporate S" w:hAnsi="Corporate S"/>
                <w:lang w:val="en-US"/>
              </w:rPr>
            </w:pPr>
          </w:p>
          <w:p w14:paraId="3C44FA0F" w14:textId="77777777" w:rsidR="00BD34DD" w:rsidRPr="00C479DD" w:rsidRDefault="00BD34DD">
            <w:pPr>
              <w:rPr>
                <w:rFonts w:ascii="Corporate S" w:hAnsi="Corporate S"/>
                <w:lang w:val="en-US"/>
              </w:rPr>
            </w:pPr>
          </w:p>
          <w:p w14:paraId="3D39DF26" w14:textId="77777777" w:rsidR="00BD34DD" w:rsidRPr="00C479DD" w:rsidRDefault="00BD34DD">
            <w:pPr>
              <w:rPr>
                <w:rFonts w:ascii="Corporate S" w:hAnsi="Corporate S"/>
                <w:lang w:val="en-US"/>
              </w:rPr>
            </w:pPr>
          </w:p>
          <w:p w14:paraId="70329C81" w14:textId="77777777" w:rsidR="00BD34DD" w:rsidRPr="00C479DD" w:rsidRDefault="00BD34DD">
            <w:pPr>
              <w:rPr>
                <w:rFonts w:ascii="Corporate S" w:hAnsi="Corporate S"/>
                <w:lang w:val="en-US"/>
              </w:rPr>
            </w:pPr>
          </w:p>
          <w:p w14:paraId="60AAE9B0" w14:textId="77777777" w:rsidR="00BD34DD" w:rsidRPr="00C479DD" w:rsidRDefault="00BD34DD">
            <w:pPr>
              <w:rPr>
                <w:rFonts w:ascii="Corporate S" w:hAnsi="Corporate S"/>
                <w:lang w:val="en-US"/>
              </w:rPr>
            </w:pPr>
          </w:p>
          <w:p w14:paraId="17D3E346" w14:textId="77777777" w:rsidR="00BD34DD" w:rsidRPr="00C479DD" w:rsidRDefault="00BD34DD">
            <w:pPr>
              <w:rPr>
                <w:rFonts w:ascii="Corporate S" w:hAnsi="Corporate S"/>
                <w:lang w:val="en-US"/>
              </w:rPr>
            </w:pPr>
          </w:p>
          <w:p w14:paraId="36C2C235" w14:textId="77777777" w:rsidR="00BD34DD" w:rsidRPr="00C479DD" w:rsidRDefault="00BD34DD">
            <w:pPr>
              <w:rPr>
                <w:rFonts w:ascii="Corporate S" w:hAnsi="Corporate S"/>
                <w:lang w:val="en-US"/>
              </w:rPr>
            </w:pPr>
          </w:p>
          <w:p w14:paraId="68A1338F" w14:textId="77777777" w:rsidR="00BD34DD" w:rsidRPr="00C479DD" w:rsidRDefault="00BD34DD">
            <w:pPr>
              <w:rPr>
                <w:rFonts w:ascii="Corporate S" w:hAnsi="Corporate S"/>
                <w:lang w:val="en-US"/>
              </w:rPr>
            </w:pPr>
          </w:p>
          <w:p w14:paraId="0B43D9A8" w14:textId="77777777" w:rsidR="00BD34DD" w:rsidRPr="00C479DD" w:rsidRDefault="00BD34DD">
            <w:pPr>
              <w:rPr>
                <w:rFonts w:ascii="Corporate S" w:hAnsi="Corporate S"/>
                <w:lang w:val="en-US"/>
              </w:rPr>
            </w:pPr>
          </w:p>
          <w:p w14:paraId="260FA557" w14:textId="77777777" w:rsidR="0075732A" w:rsidRPr="00C479DD" w:rsidRDefault="0075732A">
            <w:pPr>
              <w:rPr>
                <w:rFonts w:ascii="Corporate S" w:hAnsi="Corporate S"/>
                <w:lang w:val="en-US"/>
              </w:rPr>
            </w:pPr>
          </w:p>
          <w:p w14:paraId="6E55059E" w14:textId="379D437B" w:rsidR="00BD34DD" w:rsidRPr="00C479DD" w:rsidRDefault="00BD34DD" w:rsidP="00482BE7">
            <w:pPr>
              <w:rPr>
                <w:rFonts w:ascii="Corporate S" w:hAnsi="Corporate S" w:cs="Arial"/>
                <w:color w:val="FF0000"/>
                <w:sz w:val="28"/>
                <w:szCs w:val="28"/>
                <w:lang w:val="en-US"/>
              </w:rPr>
            </w:pPr>
          </w:p>
        </w:tc>
      </w:tr>
    </w:tbl>
    <w:p w14:paraId="4A078744" w14:textId="15A0CB5B" w:rsidR="00BD34DD" w:rsidRDefault="00BD34DD">
      <w:pPr>
        <w:spacing w:before="0" w:after="0" w:line="240" w:lineRule="auto"/>
        <w:jc w:val="left"/>
        <w:rPr>
          <w:rFonts w:ascii="Corporate S" w:hAnsi="Corporate S"/>
          <w:lang w:val="en-US"/>
        </w:rPr>
      </w:pPr>
    </w:p>
    <w:p w14:paraId="375911EC" w14:textId="3EE63ED1" w:rsidR="008F5540" w:rsidRDefault="0002357F" w:rsidP="008F5540">
      <w:pPr>
        <w:tabs>
          <w:tab w:val="left" w:pos="2760"/>
        </w:tabs>
        <w:spacing w:before="360"/>
        <w:rPr>
          <w:rFonts w:ascii="Corporate S" w:hAnsi="Corporate S" w:cs="Arial"/>
          <w:b/>
          <w:color w:val="005AA0"/>
          <w:sz w:val="24"/>
          <w:szCs w:val="24"/>
          <w:lang w:val="en-US"/>
        </w:rPr>
      </w:pPr>
      <w:r>
        <w:rPr>
          <w:rFonts w:ascii="Corporate S" w:hAnsi="Corporate S" w:cs="Arial"/>
          <w:b/>
          <w:color w:val="005AA0"/>
          <w:sz w:val="24"/>
          <w:szCs w:val="24"/>
          <w:lang w:val="en-US"/>
        </w:rPr>
        <w:t>E</w:t>
      </w:r>
      <w:r w:rsidRPr="0002357F">
        <w:rPr>
          <w:rFonts w:ascii="Corporate S" w:hAnsi="Corporate S" w:cs="Arial"/>
          <w:b/>
          <w:color w:val="005AA0"/>
          <w:sz w:val="24"/>
          <w:szCs w:val="24"/>
          <w:lang w:val="en-US"/>
        </w:rPr>
        <w:t>nvisaged permanent position</w:t>
      </w:r>
      <w:r>
        <w:rPr>
          <w:rFonts w:ascii="Corporate S" w:hAnsi="Corporate S" w:cs="Arial"/>
          <w:b/>
          <w:color w:val="005AA0"/>
          <w:sz w:val="24"/>
          <w:szCs w:val="24"/>
          <w:lang w:val="en-US"/>
        </w:rPr>
        <w:t>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8F5540" w14:paraId="576A9DA9" w14:textId="77777777" w:rsidTr="008F5540">
        <w:tc>
          <w:tcPr>
            <w:tcW w:w="4644" w:type="dxa"/>
          </w:tcPr>
          <w:p w14:paraId="5625BE7A" w14:textId="701FCBD6" w:rsidR="008F5540" w:rsidRDefault="008F5540" w:rsidP="008F5540">
            <w:pPr>
              <w:rPr>
                <w:lang w:val="en-US"/>
              </w:rPr>
            </w:pPr>
            <w:r>
              <w:rPr>
                <w:lang w:val="en-US"/>
              </w:rPr>
              <w:t>Have you been informed about the evaluation procedure, regulations, and the probability of reaching the offered permanent position by the Helmholtz Center</w:t>
            </w:r>
            <w:r w:rsidR="00FF27CD">
              <w:rPr>
                <w:lang w:val="en-US"/>
              </w:rPr>
              <w:t>?</w:t>
            </w:r>
          </w:p>
        </w:tc>
        <w:tc>
          <w:tcPr>
            <w:tcW w:w="4644" w:type="dxa"/>
          </w:tcPr>
          <w:p w14:paraId="6292C5FD" w14:textId="45A8814E" w:rsidR="008F5540" w:rsidRDefault="00B44BFA" w:rsidP="008F5540">
            <w:pPr>
              <w:rPr>
                <w:rFonts w:ascii="Corporate S" w:hAnsi="Corporate S"/>
                <w:lang w:val="en-US"/>
              </w:rPr>
            </w:pPr>
            <w:sdt>
              <w:sdtPr>
                <w:rPr>
                  <w:rFonts w:ascii="Corporate S" w:hAnsi="Corporate S"/>
                  <w:lang w:val="en-US"/>
                </w:rPr>
                <w:id w:val="-1510976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5540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8F5540">
              <w:rPr>
                <w:rFonts w:ascii="Corporate S" w:hAnsi="Corporate S"/>
                <w:lang w:val="en-US"/>
              </w:rPr>
              <w:t xml:space="preserve"> </w:t>
            </w:r>
            <w:r w:rsidR="008F5540" w:rsidRPr="008F5540">
              <w:rPr>
                <w:rFonts w:ascii="Corporate S" w:hAnsi="Corporate S"/>
                <w:lang w:val="en-US"/>
              </w:rPr>
              <w:t xml:space="preserve">Yes </w:t>
            </w:r>
          </w:p>
          <w:p w14:paraId="010928B0" w14:textId="33C26921" w:rsidR="008F5540" w:rsidRDefault="00B44BFA" w:rsidP="008F5540">
            <w:pPr>
              <w:rPr>
                <w:lang w:val="en-US"/>
              </w:rPr>
            </w:pPr>
            <w:sdt>
              <w:sdtPr>
                <w:rPr>
                  <w:rFonts w:ascii="Corporate S" w:hAnsi="Corporate S"/>
                  <w:lang w:val="en-US"/>
                </w:rPr>
                <w:id w:val="-786658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5540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8F5540">
              <w:rPr>
                <w:rFonts w:ascii="Corporate S" w:hAnsi="Corporate S"/>
                <w:lang w:val="en-US"/>
              </w:rPr>
              <w:t xml:space="preserve"> No</w:t>
            </w:r>
          </w:p>
        </w:tc>
      </w:tr>
      <w:tr w:rsidR="008F5540" w14:paraId="49B446F7" w14:textId="77777777" w:rsidTr="008F5540">
        <w:tc>
          <w:tcPr>
            <w:tcW w:w="4644" w:type="dxa"/>
          </w:tcPr>
          <w:p w14:paraId="302F3F4D" w14:textId="6712D3C1" w:rsidR="008F5540" w:rsidRDefault="008F5540" w:rsidP="008F5540">
            <w:pPr>
              <w:rPr>
                <w:lang w:val="en-US"/>
              </w:rPr>
            </w:pPr>
            <w:r>
              <w:rPr>
                <w:lang w:val="en-US"/>
              </w:rPr>
              <w:t xml:space="preserve">Upon positive evaluation, what will your employment position be: </w:t>
            </w:r>
          </w:p>
        </w:tc>
        <w:tc>
          <w:tcPr>
            <w:tcW w:w="4644" w:type="dxa"/>
          </w:tcPr>
          <w:p w14:paraId="60515389" w14:textId="5671D992" w:rsidR="008F5540" w:rsidRDefault="00B44BFA" w:rsidP="008F5540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841609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5540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8F5540">
              <w:rPr>
                <w:lang w:val="en-US"/>
              </w:rPr>
              <w:t xml:space="preserve"> Staff scientist (permanent contract and minimum requirement)</w:t>
            </w:r>
          </w:p>
          <w:p w14:paraId="7DF0B904" w14:textId="625F712F" w:rsidR="008F5540" w:rsidRDefault="00B44BFA" w:rsidP="008F5540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02694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5540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8F5540">
              <w:rPr>
                <w:lang w:val="en-US"/>
              </w:rPr>
              <w:t xml:space="preserve"> Tenure position (i.e. permanent leadership position including a budget and personnel)</w:t>
            </w:r>
          </w:p>
          <w:p w14:paraId="63C4CF4F" w14:textId="52FBEE71" w:rsidR="008F5540" w:rsidRDefault="00B44BFA" w:rsidP="008F5540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686038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5540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8F5540">
              <w:rPr>
                <w:lang w:val="en-US"/>
              </w:rPr>
              <w:t xml:space="preserve"> Other, please provide details: </w:t>
            </w:r>
            <w:bookmarkStart w:id="0" w:name="_GoBack"/>
            <w:bookmarkEnd w:id="0"/>
          </w:p>
          <w:p w14:paraId="0DCE66DB" w14:textId="77777777" w:rsidR="008F5540" w:rsidRDefault="008F5540" w:rsidP="008F5540">
            <w:pPr>
              <w:rPr>
                <w:lang w:val="en-US"/>
              </w:rPr>
            </w:pPr>
          </w:p>
          <w:p w14:paraId="332C5266" w14:textId="77777777" w:rsidR="008F5540" w:rsidRDefault="008F5540" w:rsidP="008F5540">
            <w:pPr>
              <w:rPr>
                <w:lang w:val="en-US"/>
              </w:rPr>
            </w:pPr>
          </w:p>
          <w:p w14:paraId="617CD440" w14:textId="77777777" w:rsidR="008F5540" w:rsidRDefault="008F5540" w:rsidP="008F5540">
            <w:pPr>
              <w:rPr>
                <w:lang w:val="en-US"/>
              </w:rPr>
            </w:pPr>
          </w:p>
          <w:p w14:paraId="7D4C216A" w14:textId="77777777" w:rsidR="008F5540" w:rsidRDefault="008F5540" w:rsidP="008F5540">
            <w:pPr>
              <w:rPr>
                <w:lang w:val="en-US"/>
              </w:rPr>
            </w:pPr>
          </w:p>
          <w:p w14:paraId="1F9C4949" w14:textId="5701DB6F" w:rsidR="008F5540" w:rsidRPr="008F5540" w:rsidRDefault="008F5540" w:rsidP="008F5540"/>
        </w:tc>
      </w:tr>
    </w:tbl>
    <w:p w14:paraId="24D91D0B" w14:textId="77777777" w:rsidR="008F5540" w:rsidRPr="008F5540" w:rsidRDefault="008F5540" w:rsidP="008F5540">
      <w:pPr>
        <w:tabs>
          <w:tab w:val="left" w:pos="2760"/>
        </w:tabs>
        <w:spacing w:before="360"/>
        <w:rPr>
          <w:rFonts w:ascii="Corporate S" w:hAnsi="Corporate S" w:cs="Arial"/>
          <w:b/>
          <w:color w:val="005AA0"/>
          <w:sz w:val="24"/>
          <w:szCs w:val="24"/>
          <w:lang w:val="en-US"/>
        </w:rPr>
      </w:pPr>
    </w:p>
    <w:sectPr w:rsidR="008F5540" w:rsidRPr="008F5540" w:rsidSect="008634C6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4" w:right="1417" w:bottom="1134" w:left="1417" w:header="1134" w:footer="1134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65D5AB" w14:textId="77777777" w:rsidR="000010AC" w:rsidRDefault="000010AC" w:rsidP="00A8374A">
      <w:r>
        <w:separator/>
      </w:r>
    </w:p>
    <w:p w14:paraId="7FC2A8FB" w14:textId="77777777" w:rsidR="000010AC" w:rsidRDefault="000010AC" w:rsidP="00A8374A"/>
    <w:p w14:paraId="69D9974C" w14:textId="77777777" w:rsidR="000010AC" w:rsidRDefault="000010AC"/>
  </w:endnote>
  <w:endnote w:type="continuationSeparator" w:id="0">
    <w:p w14:paraId="78FB9B07" w14:textId="77777777" w:rsidR="000010AC" w:rsidRDefault="000010AC" w:rsidP="00A8374A">
      <w:r>
        <w:continuationSeparator/>
      </w:r>
    </w:p>
    <w:p w14:paraId="6777524D" w14:textId="77777777" w:rsidR="000010AC" w:rsidRDefault="000010AC" w:rsidP="00A8374A"/>
    <w:p w14:paraId="679D506D" w14:textId="77777777" w:rsidR="000010AC" w:rsidRDefault="000010A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porate S">
    <w:panose1 w:val="000005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5B2621" w14:textId="77777777" w:rsidR="000010AC" w:rsidRDefault="000010AC" w:rsidP="00A8374A">
    <w:pPr>
      <w:pStyle w:val="Fuzeile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end"/>
    </w:r>
  </w:p>
  <w:p w14:paraId="56ADA4EC" w14:textId="0099F510" w:rsidR="000010AC" w:rsidRDefault="000010AC" w:rsidP="00A8374A">
    <w:pPr>
      <w:pStyle w:val="Fuzeile"/>
    </w:pPr>
  </w:p>
  <w:p w14:paraId="0E3CF0B7" w14:textId="77777777" w:rsidR="000010AC" w:rsidRDefault="000010AC" w:rsidP="00A8374A"/>
  <w:p w14:paraId="4309EA8F" w14:textId="77777777" w:rsidR="000010AC" w:rsidRDefault="000010A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28AACF" w14:textId="0E2B3FBB" w:rsidR="000010AC" w:rsidRPr="0026691E" w:rsidRDefault="000010AC" w:rsidP="00A8374A">
    <w:pPr>
      <w:pStyle w:val="Fuzeile"/>
    </w:pPr>
    <w:r w:rsidRPr="004F7062">
      <w:fldChar w:fldCharType="begin"/>
    </w:r>
    <w:r w:rsidRPr="004F7062">
      <w:instrText>PAGE   \* MERGEFORMAT</w:instrText>
    </w:r>
    <w:r w:rsidRPr="004F7062">
      <w:fldChar w:fldCharType="separate"/>
    </w:r>
    <w:r w:rsidR="00B44BFA">
      <w:rPr>
        <w:noProof/>
      </w:rPr>
      <w:t>4</w:t>
    </w:r>
    <w:r w:rsidRPr="004F7062">
      <w:fldChar w:fldCharType="end"/>
    </w:r>
  </w:p>
  <w:p w14:paraId="1C0CBD45" w14:textId="77777777" w:rsidR="000010AC" w:rsidRDefault="000010AC" w:rsidP="00A8374A"/>
  <w:p w14:paraId="1BF671CE" w14:textId="77777777" w:rsidR="000010AC" w:rsidRDefault="000010AC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D28620" w14:textId="77777777" w:rsidR="000010AC" w:rsidRDefault="000010AC" w:rsidP="00A8374A">
    <w:pPr>
      <w:pStyle w:val="Fuzeile"/>
    </w:pPr>
  </w:p>
  <w:p w14:paraId="7C480FA8" w14:textId="77777777" w:rsidR="000010AC" w:rsidRDefault="000010AC" w:rsidP="00A8374A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1F59E3" w14:textId="77777777" w:rsidR="000010AC" w:rsidRDefault="000010AC" w:rsidP="00A8374A">
      <w:r>
        <w:separator/>
      </w:r>
    </w:p>
    <w:p w14:paraId="26C827D7" w14:textId="77777777" w:rsidR="000010AC" w:rsidRDefault="000010AC" w:rsidP="00A8374A"/>
    <w:p w14:paraId="67AD3CCB" w14:textId="77777777" w:rsidR="000010AC" w:rsidRDefault="000010AC"/>
  </w:footnote>
  <w:footnote w:type="continuationSeparator" w:id="0">
    <w:p w14:paraId="78D93D19" w14:textId="77777777" w:rsidR="000010AC" w:rsidRDefault="000010AC" w:rsidP="00A8374A">
      <w:r>
        <w:continuationSeparator/>
      </w:r>
    </w:p>
    <w:p w14:paraId="4109DBFF" w14:textId="77777777" w:rsidR="000010AC" w:rsidRDefault="000010AC" w:rsidP="00A8374A"/>
    <w:p w14:paraId="32499F7A" w14:textId="77777777" w:rsidR="000010AC" w:rsidRDefault="000010A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80ADD7" w14:textId="0B943AE6" w:rsidR="000010AC" w:rsidRDefault="0055046D" w:rsidP="00A8374A">
    <w:pPr>
      <w:pStyle w:val="Kopfzeile"/>
    </w:pPr>
    <w:r>
      <w:rPr>
        <w:noProof/>
        <w:lang w:val="en-US"/>
      </w:rPr>
      <w:drawing>
        <wp:anchor distT="0" distB="0" distL="114300" distR="114300" simplePos="0" relativeHeight="251659776" behindDoc="1" locked="0" layoutInCell="1" allowOverlap="1" wp14:anchorId="50A43E61" wp14:editId="0C4B2D3B">
          <wp:simplePos x="0" y="0"/>
          <wp:positionH relativeFrom="column">
            <wp:posOffset>-180340</wp:posOffset>
          </wp:positionH>
          <wp:positionV relativeFrom="paragraph">
            <wp:posOffset>-431800</wp:posOffset>
          </wp:positionV>
          <wp:extent cx="4366800" cy="784800"/>
          <wp:effectExtent l="0" t="0" r="0" b="0"/>
          <wp:wrapNone/>
          <wp:docPr id="3" name="Grafik 3" descr="2017_H_Logo_RGB_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2017_H_Logo_RGB_E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66800" cy="7848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A360E2" w14:textId="77777777" w:rsidR="000010AC" w:rsidRDefault="000010AC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C6B470" w14:textId="22065069" w:rsidR="000010AC" w:rsidRDefault="0055046D" w:rsidP="00A8374A">
    <w:pPr>
      <w:pStyle w:val="Kopfzeile"/>
    </w:pPr>
    <w:r>
      <w:rPr>
        <w:noProof/>
        <w:lang w:val="en-US"/>
      </w:rPr>
      <w:drawing>
        <wp:anchor distT="0" distB="0" distL="114300" distR="114300" simplePos="0" relativeHeight="251661824" behindDoc="1" locked="0" layoutInCell="1" allowOverlap="1" wp14:anchorId="67477EDE" wp14:editId="45594224">
          <wp:simplePos x="0" y="0"/>
          <wp:positionH relativeFrom="column">
            <wp:posOffset>-180340</wp:posOffset>
          </wp:positionH>
          <wp:positionV relativeFrom="paragraph">
            <wp:posOffset>-431800</wp:posOffset>
          </wp:positionV>
          <wp:extent cx="4366800" cy="784800"/>
          <wp:effectExtent l="0" t="0" r="0" b="0"/>
          <wp:wrapNone/>
          <wp:docPr id="1" name="Grafik 1" descr="2017_H_Logo_RGB_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2017_H_Logo_RGB_E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66800" cy="7848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730BC"/>
    <w:multiLevelType w:val="hybridMultilevel"/>
    <w:tmpl w:val="93A6BD66"/>
    <w:lvl w:ilvl="0" w:tplc="0407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BA310A"/>
    <w:multiLevelType w:val="hybridMultilevel"/>
    <w:tmpl w:val="12104710"/>
    <w:lvl w:ilvl="0" w:tplc="0407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D93EC4C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9126E116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16"/>
        <w:szCs w:val="16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13CF2"/>
    <w:multiLevelType w:val="multilevel"/>
    <w:tmpl w:val="B8A40F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3" w15:restartNumberingAfterBreak="0">
    <w:nsid w:val="04F027DB"/>
    <w:multiLevelType w:val="multilevel"/>
    <w:tmpl w:val="B8A40F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4" w15:restartNumberingAfterBreak="0">
    <w:nsid w:val="0C7F24D7"/>
    <w:multiLevelType w:val="hybridMultilevel"/>
    <w:tmpl w:val="2564F2D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224C4D"/>
    <w:multiLevelType w:val="hybridMultilevel"/>
    <w:tmpl w:val="B64637AA"/>
    <w:lvl w:ilvl="0" w:tplc="E2F69F3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  <w:sz w:val="4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161E29"/>
    <w:multiLevelType w:val="multilevel"/>
    <w:tmpl w:val="62EA1B5E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"/>
      <w:lvlJc w:val="left"/>
      <w:pPr>
        <w:ind w:left="1353" w:hanging="360"/>
      </w:pPr>
      <w:rPr>
        <w:rFonts w:ascii="Wingdings" w:hAnsi="Wingdings"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7" w15:restartNumberingAfterBreak="0">
    <w:nsid w:val="17F968EA"/>
    <w:multiLevelType w:val="hybridMultilevel"/>
    <w:tmpl w:val="4BC0656A"/>
    <w:lvl w:ilvl="0" w:tplc="A8F0A432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16"/>
        <w:szCs w:val="16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0643AB"/>
    <w:multiLevelType w:val="multilevel"/>
    <w:tmpl w:val="B8A40F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9" w15:restartNumberingAfterBreak="0">
    <w:nsid w:val="1A816B7B"/>
    <w:multiLevelType w:val="hybridMultilevel"/>
    <w:tmpl w:val="45A66EF8"/>
    <w:lvl w:ilvl="0" w:tplc="7D7A298E">
      <w:start w:val="1"/>
      <w:numFmt w:val="decimal"/>
      <w:lvlText w:val="%1."/>
      <w:lvlJc w:val="left"/>
      <w:pPr>
        <w:tabs>
          <w:tab w:val="num" w:pos="750"/>
        </w:tabs>
        <w:ind w:left="750" w:hanging="390"/>
      </w:pPr>
      <w:rPr>
        <w:rFonts w:hint="default"/>
        <w:b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8BE36DE"/>
    <w:multiLevelType w:val="hybridMultilevel"/>
    <w:tmpl w:val="E646D042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F406CF"/>
    <w:multiLevelType w:val="hybridMultilevel"/>
    <w:tmpl w:val="E75EBFB4"/>
    <w:lvl w:ilvl="0" w:tplc="0407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B56502E"/>
    <w:multiLevelType w:val="multilevel"/>
    <w:tmpl w:val="601A3E3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13" w15:restartNumberingAfterBreak="0">
    <w:nsid w:val="2FC14618"/>
    <w:multiLevelType w:val="hybridMultilevel"/>
    <w:tmpl w:val="1B54B556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0407000B">
      <w:start w:val="1"/>
      <w:numFmt w:val="bullet"/>
      <w:lvlText w:val=""/>
      <w:lvlJc w:val="left"/>
      <w:pPr>
        <w:tabs>
          <w:tab w:val="num" w:pos="786"/>
        </w:tabs>
        <w:ind w:left="78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EF6300"/>
    <w:multiLevelType w:val="hybridMultilevel"/>
    <w:tmpl w:val="86DE9C66"/>
    <w:lvl w:ilvl="0" w:tplc="D0E8F62A">
      <w:numFmt w:val="bullet"/>
      <w:lvlText w:val="-"/>
      <w:lvlJc w:val="left"/>
      <w:pPr>
        <w:tabs>
          <w:tab w:val="num" w:pos="714"/>
        </w:tabs>
        <w:ind w:left="714" w:hanging="357"/>
      </w:pPr>
      <w:rPr>
        <w:rFonts w:ascii="Arial" w:eastAsia="Times New Roman" w:hAnsi="Aria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717"/>
        </w:tabs>
        <w:ind w:left="71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437"/>
        </w:tabs>
        <w:ind w:left="143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157"/>
        </w:tabs>
        <w:ind w:left="215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2877"/>
        </w:tabs>
        <w:ind w:left="287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597"/>
        </w:tabs>
        <w:ind w:left="359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317"/>
        </w:tabs>
        <w:ind w:left="431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037"/>
        </w:tabs>
        <w:ind w:left="503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5757"/>
        </w:tabs>
        <w:ind w:left="5757" w:hanging="360"/>
      </w:pPr>
      <w:rPr>
        <w:rFonts w:ascii="Wingdings" w:hAnsi="Wingdings" w:hint="default"/>
      </w:rPr>
    </w:lvl>
  </w:abstractNum>
  <w:abstractNum w:abstractNumId="15" w15:restartNumberingAfterBreak="0">
    <w:nsid w:val="327901AE"/>
    <w:multiLevelType w:val="multilevel"/>
    <w:tmpl w:val="1854A300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"/>
      <w:lvlJc w:val="left"/>
      <w:pPr>
        <w:ind w:left="1353" w:hanging="360"/>
      </w:pPr>
      <w:rPr>
        <w:rFonts w:ascii="Wingdings" w:hAnsi="Wingdings"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16" w15:restartNumberingAfterBreak="0">
    <w:nsid w:val="33272FD0"/>
    <w:multiLevelType w:val="multilevel"/>
    <w:tmpl w:val="601A3E3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17" w15:restartNumberingAfterBreak="0">
    <w:nsid w:val="3BFC7F15"/>
    <w:multiLevelType w:val="hybridMultilevel"/>
    <w:tmpl w:val="14F4411A"/>
    <w:lvl w:ilvl="0" w:tplc="0407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40C9176F"/>
    <w:multiLevelType w:val="multilevel"/>
    <w:tmpl w:val="41ACE0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"/>
      <w:lvlJc w:val="left"/>
      <w:pPr>
        <w:ind w:left="1353" w:hanging="360"/>
      </w:pPr>
      <w:rPr>
        <w:rFonts w:ascii="Wingdings" w:hAnsi="Wingdings"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19" w15:restartNumberingAfterBreak="0">
    <w:nsid w:val="41A63711"/>
    <w:multiLevelType w:val="multilevel"/>
    <w:tmpl w:val="B8A40F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20" w15:restartNumberingAfterBreak="0">
    <w:nsid w:val="42474D4F"/>
    <w:multiLevelType w:val="hybridMultilevel"/>
    <w:tmpl w:val="56600D62"/>
    <w:lvl w:ilvl="0" w:tplc="04070003">
      <w:start w:val="1"/>
      <w:numFmt w:val="bullet"/>
      <w:lvlText w:val="o"/>
      <w:lvlJc w:val="left"/>
      <w:pPr>
        <w:tabs>
          <w:tab w:val="num" w:pos="1068"/>
        </w:tabs>
        <w:ind w:left="1068" w:hanging="360"/>
      </w:pPr>
      <w:rPr>
        <w:rFonts w:ascii="Courier New" w:hAnsi="Courier New" w:cs="Courier New" w:hint="default"/>
      </w:rPr>
    </w:lvl>
    <w:lvl w:ilvl="1" w:tplc="D19CF446">
      <w:start w:val="1"/>
      <w:numFmt w:val="bullet"/>
      <w:lvlText w:val="­"/>
      <w:lvlJc w:val="left"/>
      <w:pPr>
        <w:tabs>
          <w:tab w:val="num" w:pos="1068"/>
        </w:tabs>
        <w:ind w:left="1068" w:hanging="360"/>
      </w:pPr>
      <w:rPr>
        <w:rFonts w:ascii="Courier New" w:hAnsi="Courier New" w:hint="default"/>
      </w:rPr>
    </w:lvl>
    <w:lvl w:ilvl="2" w:tplc="9126E116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16"/>
        <w:szCs w:val="16"/>
      </w:rPr>
    </w:lvl>
    <w:lvl w:ilvl="3" w:tplc="04070001" w:tentative="1">
      <w:start w:val="1"/>
      <w:numFmt w:val="bullet"/>
      <w:lvlText w:val=""/>
      <w:lvlJc w:val="left"/>
      <w:pPr>
        <w:tabs>
          <w:tab w:val="num" w:pos="2508"/>
        </w:tabs>
        <w:ind w:left="250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28"/>
        </w:tabs>
        <w:ind w:left="322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68"/>
        </w:tabs>
        <w:ind w:left="466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388"/>
        </w:tabs>
        <w:ind w:left="538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</w:rPr>
    </w:lvl>
  </w:abstractNum>
  <w:abstractNum w:abstractNumId="21" w15:restartNumberingAfterBreak="0">
    <w:nsid w:val="43A717E2"/>
    <w:multiLevelType w:val="hybridMultilevel"/>
    <w:tmpl w:val="0E66A1FC"/>
    <w:lvl w:ilvl="0" w:tplc="0407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D19CF446">
      <w:start w:val="1"/>
      <w:numFmt w:val="bullet"/>
      <w:lvlText w:val="­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126E116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16"/>
        <w:szCs w:val="16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03071E"/>
    <w:multiLevelType w:val="hybridMultilevel"/>
    <w:tmpl w:val="96B4E050"/>
    <w:lvl w:ilvl="0" w:tplc="04070005">
      <w:start w:val="1"/>
      <w:numFmt w:val="bullet"/>
      <w:lvlText w:val=""/>
      <w:lvlJc w:val="left"/>
      <w:pPr>
        <w:tabs>
          <w:tab w:val="num" w:pos="1353"/>
        </w:tabs>
        <w:ind w:left="1353" w:hanging="360"/>
      </w:pPr>
      <w:rPr>
        <w:rFonts w:ascii="Wingdings" w:hAnsi="Wingdings" w:hint="default"/>
      </w:rPr>
    </w:lvl>
    <w:lvl w:ilvl="1" w:tplc="D19CF446">
      <w:start w:val="1"/>
      <w:numFmt w:val="bullet"/>
      <w:lvlText w:val="­"/>
      <w:lvlJc w:val="left"/>
      <w:pPr>
        <w:tabs>
          <w:tab w:val="num" w:pos="2083"/>
        </w:tabs>
        <w:ind w:left="2083" w:hanging="360"/>
      </w:pPr>
      <w:rPr>
        <w:rFonts w:ascii="Courier New" w:hAnsi="Courier New" w:hint="default"/>
      </w:rPr>
    </w:lvl>
    <w:lvl w:ilvl="2" w:tplc="04070005">
      <w:start w:val="1"/>
      <w:numFmt w:val="bullet"/>
      <w:lvlText w:val=""/>
      <w:lvlJc w:val="left"/>
      <w:pPr>
        <w:tabs>
          <w:tab w:val="num" w:pos="2803"/>
        </w:tabs>
        <w:ind w:left="280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523"/>
        </w:tabs>
        <w:ind w:left="352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4243"/>
        </w:tabs>
        <w:ind w:left="424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963"/>
        </w:tabs>
        <w:ind w:left="496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683"/>
        </w:tabs>
        <w:ind w:left="568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403"/>
        </w:tabs>
        <w:ind w:left="640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7123"/>
        </w:tabs>
        <w:ind w:left="7123" w:hanging="360"/>
      </w:pPr>
      <w:rPr>
        <w:rFonts w:ascii="Wingdings" w:hAnsi="Wingdings" w:hint="default"/>
      </w:rPr>
    </w:lvl>
  </w:abstractNum>
  <w:abstractNum w:abstractNumId="23" w15:restartNumberingAfterBreak="0">
    <w:nsid w:val="516C715C"/>
    <w:multiLevelType w:val="multilevel"/>
    <w:tmpl w:val="4344E9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"/>
      <w:lvlJc w:val="left"/>
      <w:pPr>
        <w:ind w:left="1353" w:hanging="360"/>
      </w:pPr>
      <w:rPr>
        <w:rFonts w:ascii="Wingdings" w:hAnsi="Wingdings" w:hint="default"/>
        <w:color w:val="92D050"/>
      </w:rPr>
    </w:lvl>
    <w:lvl w:ilvl="2">
      <w:start w:val="1"/>
      <w:numFmt w:val="decimal"/>
      <w:isLgl/>
      <w:lvlText w:val="%1.%2.%3"/>
      <w:lvlJc w:val="left"/>
      <w:pPr>
        <w:ind w:left="2346" w:hanging="720"/>
      </w:pPr>
    </w:lvl>
    <w:lvl w:ilvl="3">
      <w:start w:val="1"/>
      <w:numFmt w:val="decimal"/>
      <w:isLgl/>
      <w:lvlText w:val="%1.%2.%3.%4"/>
      <w:lvlJc w:val="left"/>
      <w:pPr>
        <w:ind w:left="2979" w:hanging="720"/>
      </w:pPr>
    </w:lvl>
    <w:lvl w:ilvl="4">
      <w:start w:val="1"/>
      <w:numFmt w:val="decimal"/>
      <w:isLgl/>
      <w:lvlText w:val="%1.%2.%3.%4.%5"/>
      <w:lvlJc w:val="left"/>
      <w:pPr>
        <w:ind w:left="3972" w:hanging="1080"/>
      </w:pPr>
    </w:lvl>
    <w:lvl w:ilvl="5">
      <w:start w:val="1"/>
      <w:numFmt w:val="decimal"/>
      <w:isLgl/>
      <w:lvlText w:val="%1.%2.%3.%4.%5.%6"/>
      <w:lvlJc w:val="left"/>
      <w:pPr>
        <w:ind w:left="4605" w:hanging="1080"/>
      </w:pPr>
    </w:lvl>
    <w:lvl w:ilvl="6">
      <w:start w:val="1"/>
      <w:numFmt w:val="decimal"/>
      <w:isLgl/>
      <w:lvlText w:val="%1.%2.%3.%4.%5.%6.%7"/>
      <w:lvlJc w:val="left"/>
      <w:pPr>
        <w:ind w:left="5598" w:hanging="1440"/>
      </w:p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</w:lvl>
  </w:abstractNum>
  <w:abstractNum w:abstractNumId="24" w15:restartNumberingAfterBreak="0">
    <w:nsid w:val="530B06E5"/>
    <w:multiLevelType w:val="multilevel"/>
    <w:tmpl w:val="B8A40F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25" w15:restartNumberingAfterBreak="0">
    <w:nsid w:val="57DD0686"/>
    <w:multiLevelType w:val="hybridMultilevel"/>
    <w:tmpl w:val="03C84788"/>
    <w:lvl w:ilvl="0" w:tplc="0407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CFB580E"/>
    <w:multiLevelType w:val="hybridMultilevel"/>
    <w:tmpl w:val="D5CA1E7E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CA1862"/>
    <w:multiLevelType w:val="hybridMultilevel"/>
    <w:tmpl w:val="A3884380"/>
    <w:lvl w:ilvl="0" w:tplc="04070017">
      <w:start w:val="1"/>
      <w:numFmt w:val="lowerLetter"/>
      <w:lvlText w:val="%1)"/>
      <w:lvlJc w:val="left"/>
      <w:pPr>
        <w:ind w:left="723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3" w:hanging="360"/>
      </w:pPr>
    </w:lvl>
    <w:lvl w:ilvl="2" w:tplc="0407001B" w:tentative="1">
      <w:start w:val="1"/>
      <w:numFmt w:val="lowerRoman"/>
      <w:lvlText w:val="%3."/>
      <w:lvlJc w:val="right"/>
      <w:pPr>
        <w:ind w:left="2163" w:hanging="180"/>
      </w:pPr>
    </w:lvl>
    <w:lvl w:ilvl="3" w:tplc="0407000F" w:tentative="1">
      <w:start w:val="1"/>
      <w:numFmt w:val="decimal"/>
      <w:lvlText w:val="%4."/>
      <w:lvlJc w:val="left"/>
      <w:pPr>
        <w:ind w:left="2883" w:hanging="360"/>
      </w:pPr>
    </w:lvl>
    <w:lvl w:ilvl="4" w:tplc="04070019" w:tentative="1">
      <w:start w:val="1"/>
      <w:numFmt w:val="lowerLetter"/>
      <w:lvlText w:val="%5."/>
      <w:lvlJc w:val="left"/>
      <w:pPr>
        <w:ind w:left="3603" w:hanging="360"/>
      </w:pPr>
    </w:lvl>
    <w:lvl w:ilvl="5" w:tplc="0407001B" w:tentative="1">
      <w:start w:val="1"/>
      <w:numFmt w:val="lowerRoman"/>
      <w:lvlText w:val="%6."/>
      <w:lvlJc w:val="right"/>
      <w:pPr>
        <w:ind w:left="4323" w:hanging="180"/>
      </w:pPr>
    </w:lvl>
    <w:lvl w:ilvl="6" w:tplc="0407000F" w:tentative="1">
      <w:start w:val="1"/>
      <w:numFmt w:val="decimal"/>
      <w:lvlText w:val="%7."/>
      <w:lvlJc w:val="left"/>
      <w:pPr>
        <w:ind w:left="5043" w:hanging="360"/>
      </w:pPr>
    </w:lvl>
    <w:lvl w:ilvl="7" w:tplc="04070019" w:tentative="1">
      <w:start w:val="1"/>
      <w:numFmt w:val="lowerLetter"/>
      <w:lvlText w:val="%8."/>
      <w:lvlJc w:val="left"/>
      <w:pPr>
        <w:ind w:left="5763" w:hanging="360"/>
      </w:pPr>
    </w:lvl>
    <w:lvl w:ilvl="8" w:tplc="0407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28" w15:restartNumberingAfterBreak="0">
    <w:nsid w:val="621F7FF4"/>
    <w:multiLevelType w:val="multilevel"/>
    <w:tmpl w:val="3CEEC488"/>
    <w:lvl w:ilvl="0">
      <w:start w:val="1"/>
      <w:numFmt w:val="bullet"/>
      <w:pStyle w:val="Aufzhlung1"/>
      <w:lvlText w:val=""/>
      <w:lvlJc w:val="left"/>
      <w:pPr>
        <w:ind w:left="720" w:hanging="360"/>
      </w:pPr>
      <w:rPr>
        <w:rFonts w:ascii="Wingdings" w:hAnsi="Wingdings" w:hint="default"/>
        <w:color w:val="8CB423"/>
        <w:u w:color="8CB423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8CB423"/>
        <w:u w:color="8CB423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6742284D"/>
    <w:multiLevelType w:val="multilevel"/>
    <w:tmpl w:val="B8A40F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30" w15:restartNumberingAfterBreak="0">
    <w:nsid w:val="69F36C96"/>
    <w:multiLevelType w:val="multilevel"/>
    <w:tmpl w:val="2B443A74"/>
    <w:styleLink w:val="Aufzhlung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/>
        <w:color w:val="8CB423"/>
        <w:u w:color="8CB423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8CB423"/>
        <w:u w:color="8CB423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778F03A9"/>
    <w:multiLevelType w:val="hybridMultilevel"/>
    <w:tmpl w:val="32F8AA18"/>
    <w:lvl w:ilvl="0" w:tplc="0407000F">
      <w:start w:val="1"/>
      <w:numFmt w:val="decimal"/>
      <w:lvlText w:val="%1."/>
      <w:lvlJc w:val="left"/>
      <w:pPr>
        <w:ind w:left="754" w:hanging="360"/>
      </w:pPr>
    </w:lvl>
    <w:lvl w:ilvl="1" w:tplc="04070019">
      <w:start w:val="1"/>
      <w:numFmt w:val="lowerLetter"/>
      <w:lvlText w:val="%2."/>
      <w:lvlJc w:val="left"/>
      <w:pPr>
        <w:ind w:left="1474" w:hanging="360"/>
      </w:pPr>
    </w:lvl>
    <w:lvl w:ilvl="2" w:tplc="0407001B" w:tentative="1">
      <w:start w:val="1"/>
      <w:numFmt w:val="lowerRoman"/>
      <w:lvlText w:val="%3."/>
      <w:lvlJc w:val="right"/>
      <w:pPr>
        <w:ind w:left="2194" w:hanging="180"/>
      </w:pPr>
    </w:lvl>
    <w:lvl w:ilvl="3" w:tplc="0407000F" w:tentative="1">
      <w:start w:val="1"/>
      <w:numFmt w:val="decimal"/>
      <w:lvlText w:val="%4."/>
      <w:lvlJc w:val="left"/>
      <w:pPr>
        <w:ind w:left="2914" w:hanging="360"/>
      </w:pPr>
    </w:lvl>
    <w:lvl w:ilvl="4" w:tplc="04070019" w:tentative="1">
      <w:start w:val="1"/>
      <w:numFmt w:val="lowerLetter"/>
      <w:lvlText w:val="%5."/>
      <w:lvlJc w:val="left"/>
      <w:pPr>
        <w:ind w:left="3634" w:hanging="360"/>
      </w:pPr>
    </w:lvl>
    <w:lvl w:ilvl="5" w:tplc="0407001B" w:tentative="1">
      <w:start w:val="1"/>
      <w:numFmt w:val="lowerRoman"/>
      <w:lvlText w:val="%6."/>
      <w:lvlJc w:val="right"/>
      <w:pPr>
        <w:ind w:left="4354" w:hanging="180"/>
      </w:pPr>
    </w:lvl>
    <w:lvl w:ilvl="6" w:tplc="0407000F" w:tentative="1">
      <w:start w:val="1"/>
      <w:numFmt w:val="decimal"/>
      <w:lvlText w:val="%7."/>
      <w:lvlJc w:val="left"/>
      <w:pPr>
        <w:ind w:left="5074" w:hanging="360"/>
      </w:pPr>
    </w:lvl>
    <w:lvl w:ilvl="7" w:tplc="04070019" w:tentative="1">
      <w:start w:val="1"/>
      <w:numFmt w:val="lowerLetter"/>
      <w:lvlText w:val="%8."/>
      <w:lvlJc w:val="left"/>
      <w:pPr>
        <w:ind w:left="5794" w:hanging="360"/>
      </w:pPr>
    </w:lvl>
    <w:lvl w:ilvl="8" w:tplc="0407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32" w15:restartNumberingAfterBreak="0">
    <w:nsid w:val="7B3D2402"/>
    <w:multiLevelType w:val="multilevel"/>
    <w:tmpl w:val="B8A40F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num w:numId="1">
    <w:abstractNumId w:val="28"/>
  </w:num>
  <w:num w:numId="2">
    <w:abstractNumId w:val="30"/>
  </w:num>
  <w:num w:numId="3">
    <w:abstractNumId w:val="25"/>
  </w:num>
  <w:num w:numId="4">
    <w:abstractNumId w:val="13"/>
  </w:num>
  <w:num w:numId="5">
    <w:abstractNumId w:val="21"/>
  </w:num>
  <w:num w:numId="6">
    <w:abstractNumId w:val="24"/>
  </w:num>
  <w:num w:numId="7">
    <w:abstractNumId w:val="20"/>
  </w:num>
  <w:num w:numId="8">
    <w:abstractNumId w:val="14"/>
  </w:num>
  <w:num w:numId="9">
    <w:abstractNumId w:val="11"/>
  </w:num>
  <w:num w:numId="10">
    <w:abstractNumId w:val="22"/>
  </w:num>
  <w:num w:numId="11">
    <w:abstractNumId w:val="17"/>
  </w:num>
  <w:num w:numId="12">
    <w:abstractNumId w:val="0"/>
  </w:num>
  <w:num w:numId="13">
    <w:abstractNumId w:val="27"/>
  </w:num>
  <w:num w:numId="14">
    <w:abstractNumId w:val="32"/>
  </w:num>
  <w:num w:numId="15">
    <w:abstractNumId w:val="1"/>
  </w:num>
  <w:num w:numId="16">
    <w:abstractNumId w:val="4"/>
  </w:num>
  <w:num w:numId="17">
    <w:abstractNumId w:val="26"/>
  </w:num>
  <w:num w:numId="18">
    <w:abstractNumId w:val="10"/>
  </w:num>
  <w:num w:numId="19">
    <w:abstractNumId w:val="7"/>
  </w:num>
  <w:num w:numId="20">
    <w:abstractNumId w:val="9"/>
  </w:num>
  <w:num w:numId="21">
    <w:abstractNumId w:val="31"/>
  </w:num>
  <w:num w:numId="22">
    <w:abstractNumId w:val="3"/>
  </w:num>
  <w:num w:numId="23">
    <w:abstractNumId w:val="8"/>
  </w:num>
  <w:num w:numId="24">
    <w:abstractNumId w:val="29"/>
  </w:num>
  <w:num w:numId="25">
    <w:abstractNumId w:val="2"/>
  </w:num>
  <w:num w:numId="26">
    <w:abstractNumId w:val="19"/>
  </w:num>
  <w:num w:numId="27">
    <w:abstractNumId w:val="12"/>
  </w:num>
  <w:num w:numId="28">
    <w:abstractNumId w:val="16"/>
  </w:num>
  <w:num w:numId="29">
    <w:abstractNumId w:val="18"/>
  </w:num>
  <w:num w:numId="30">
    <w:abstractNumId w:val="15"/>
  </w:num>
  <w:num w:numId="31">
    <w:abstractNumId w:val="6"/>
  </w:num>
  <w:num w:numId="32">
    <w:abstractNumId w:val="2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5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hyphenationZone w:val="425"/>
  <w:noPunctuationKerning/>
  <w:characterSpacingControl w:val="doNotCompress"/>
  <w:hdrShapeDefaults>
    <o:shapedefaults v:ext="edit" spidmax="53249">
      <o:colormru v:ext="edit" colors="#003e6e,#b9b9b9,#a5a5a5,#00589c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NjCxMDE0NDcwMjNT0lEKTi0uzszPAykwqwUA0RD1diwAAAA="/>
  </w:docVars>
  <w:rsids>
    <w:rsidRoot w:val="00795A7C"/>
    <w:rsid w:val="000010AC"/>
    <w:rsid w:val="00001F63"/>
    <w:rsid w:val="00012004"/>
    <w:rsid w:val="00013AB0"/>
    <w:rsid w:val="0001451E"/>
    <w:rsid w:val="0002357F"/>
    <w:rsid w:val="00027708"/>
    <w:rsid w:val="0003684A"/>
    <w:rsid w:val="00042849"/>
    <w:rsid w:val="00050B4B"/>
    <w:rsid w:val="00051159"/>
    <w:rsid w:val="000603D0"/>
    <w:rsid w:val="00064AFF"/>
    <w:rsid w:val="00070426"/>
    <w:rsid w:val="000734F4"/>
    <w:rsid w:val="00073D77"/>
    <w:rsid w:val="00080AD3"/>
    <w:rsid w:val="00083168"/>
    <w:rsid w:val="00084932"/>
    <w:rsid w:val="000A037B"/>
    <w:rsid w:val="000A35FB"/>
    <w:rsid w:val="000B202C"/>
    <w:rsid w:val="000B503C"/>
    <w:rsid w:val="000C6936"/>
    <w:rsid w:val="000D004B"/>
    <w:rsid w:val="000D0524"/>
    <w:rsid w:val="000E2283"/>
    <w:rsid w:val="000E293F"/>
    <w:rsid w:val="00100C54"/>
    <w:rsid w:val="00104978"/>
    <w:rsid w:val="001110AD"/>
    <w:rsid w:val="00111DD0"/>
    <w:rsid w:val="00123862"/>
    <w:rsid w:val="00134A3B"/>
    <w:rsid w:val="00151E45"/>
    <w:rsid w:val="00153A41"/>
    <w:rsid w:val="00156D0E"/>
    <w:rsid w:val="00167C14"/>
    <w:rsid w:val="00175D73"/>
    <w:rsid w:val="00180912"/>
    <w:rsid w:val="00186AF8"/>
    <w:rsid w:val="001938A6"/>
    <w:rsid w:val="001B7F91"/>
    <w:rsid w:val="001D1D99"/>
    <w:rsid w:val="001E00A8"/>
    <w:rsid w:val="00210866"/>
    <w:rsid w:val="002114B3"/>
    <w:rsid w:val="00213E01"/>
    <w:rsid w:val="0023196D"/>
    <w:rsid w:val="00233C65"/>
    <w:rsid w:val="0024134F"/>
    <w:rsid w:val="00246F2C"/>
    <w:rsid w:val="00253E51"/>
    <w:rsid w:val="00253EBF"/>
    <w:rsid w:val="00255BDC"/>
    <w:rsid w:val="002568B7"/>
    <w:rsid w:val="0026691E"/>
    <w:rsid w:val="002671B3"/>
    <w:rsid w:val="00280654"/>
    <w:rsid w:val="00282C88"/>
    <w:rsid w:val="00287EE7"/>
    <w:rsid w:val="002955F5"/>
    <w:rsid w:val="002A24C8"/>
    <w:rsid w:val="002C535B"/>
    <w:rsid w:val="002C54C5"/>
    <w:rsid w:val="002D78A6"/>
    <w:rsid w:val="002E45B3"/>
    <w:rsid w:val="002E75A2"/>
    <w:rsid w:val="003159DB"/>
    <w:rsid w:val="003168BA"/>
    <w:rsid w:val="003207C8"/>
    <w:rsid w:val="00381EAE"/>
    <w:rsid w:val="003957F8"/>
    <w:rsid w:val="0039624E"/>
    <w:rsid w:val="003A3F19"/>
    <w:rsid w:val="003A6761"/>
    <w:rsid w:val="003A7CB8"/>
    <w:rsid w:val="003B2BB8"/>
    <w:rsid w:val="003C5610"/>
    <w:rsid w:val="003D4924"/>
    <w:rsid w:val="003E542D"/>
    <w:rsid w:val="003F0DC3"/>
    <w:rsid w:val="003F6D7B"/>
    <w:rsid w:val="00402332"/>
    <w:rsid w:val="004042BA"/>
    <w:rsid w:val="00413D8A"/>
    <w:rsid w:val="0043158A"/>
    <w:rsid w:val="00432795"/>
    <w:rsid w:val="004330E6"/>
    <w:rsid w:val="0043753F"/>
    <w:rsid w:val="00442BB2"/>
    <w:rsid w:val="00453CD8"/>
    <w:rsid w:val="004562F7"/>
    <w:rsid w:val="0045700B"/>
    <w:rsid w:val="0046498F"/>
    <w:rsid w:val="00470F80"/>
    <w:rsid w:val="00471AF5"/>
    <w:rsid w:val="00475C60"/>
    <w:rsid w:val="004771A5"/>
    <w:rsid w:val="00477FE6"/>
    <w:rsid w:val="004820D9"/>
    <w:rsid w:val="00482BE7"/>
    <w:rsid w:val="0049303A"/>
    <w:rsid w:val="004A2CB3"/>
    <w:rsid w:val="004A7C45"/>
    <w:rsid w:val="004B415A"/>
    <w:rsid w:val="004C06FF"/>
    <w:rsid w:val="004C25B5"/>
    <w:rsid w:val="004C4DAF"/>
    <w:rsid w:val="004D243F"/>
    <w:rsid w:val="004E666D"/>
    <w:rsid w:val="004F1A17"/>
    <w:rsid w:val="004F7062"/>
    <w:rsid w:val="00501D73"/>
    <w:rsid w:val="00504A4C"/>
    <w:rsid w:val="00507F4C"/>
    <w:rsid w:val="00514A99"/>
    <w:rsid w:val="00533C75"/>
    <w:rsid w:val="00535399"/>
    <w:rsid w:val="00537797"/>
    <w:rsid w:val="00542911"/>
    <w:rsid w:val="00547D5B"/>
    <w:rsid w:val="0055046D"/>
    <w:rsid w:val="00551122"/>
    <w:rsid w:val="00554EE7"/>
    <w:rsid w:val="005564E3"/>
    <w:rsid w:val="005605E3"/>
    <w:rsid w:val="00560CBB"/>
    <w:rsid w:val="005650E9"/>
    <w:rsid w:val="005977D3"/>
    <w:rsid w:val="005A1685"/>
    <w:rsid w:val="005B1279"/>
    <w:rsid w:val="005B2027"/>
    <w:rsid w:val="005C45AB"/>
    <w:rsid w:val="005C7A33"/>
    <w:rsid w:val="005D0C1D"/>
    <w:rsid w:val="005E2A12"/>
    <w:rsid w:val="005E3DF6"/>
    <w:rsid w:val="005E4CD9"/>
    <w:rsid w:val="0060226F"/>
    <w:rsid w:val="0060578D"/>
    <w:rsid w:val="0060752A"/>
    <w:rsid w:val="00610D6E"/>
    <w:rsid w:val="006261E7"/>
    <w:rsid w:val="00627054"/>
    <w:rsid w:val="006360CD"/>
    <w:rsid w:val="00665D24"/>
    <w:rsid w:val="00687054"/>
    <w:rsid w:val="00694FF7"/>
    <w:rsid w:val="00695A4C"/>
    <w:rsid w:val="006B0E34"/>
    <w:rsid w:val="006D6889"/>
    <w:rsid w:val="006E0112"/>
    <w:rsid w:val="006E1B7B"/>
    <w:rsid w:val="006E3171"/>
    <w:rsid w:val="006E329D"/>
    <w:rsid w:val="006F1668"/>
    <w:rsid w:val="006F6544"/>
    <w:rsid w:val="00704ACE"/>
    <w:rsid w:val="007119AD"/>
    <w:rsid w:val="00714C81"/>
    <w:rsid w:val="007169EB"/>
    <w:rsid w:val="007216E5"/>
    <w:rsid w:val="00736CEF"/>
    <w:rsid w:val="00745AF5"/>
    <w:rsid w:val="00751C98"/>
    <w:rsid w:val="00752945"/>
    <w:rsid w:val="0075732A"/>
    <w:rsid w:val="00766D8B"/>
    <w:rsid w:val="00767DDC"/>
    <w:rsid w:val="00774A44"/>
    <w:rsid w:val="00782576"/>
    <w:rsid w:val="007918FC"/>
    <w:rsid w:val="00795A7C"/>
    <w:rsid w:val="007A45AD"/>
    <w:rsid w:val="007A745D"/>
    <w:rsid w:val="007B25FA"/>
    <w:rsid w:val="007C57A2"/>
    <w:rsid w:val="007E21D2"/>
    <w:rsid w:val="007E33F0"/>
    <w:rsid w:val="007F02E0"/>
    <w:rsid w:val="007F3242"/>
    <w:rsid w:val="007F5830"/>
    <w:rsid w:val="00803F5A"/>
    <w:rsid w:val="00812737"/>
    <w:rsid w:val="00817FB9"/>
    <w:rsid w:val="008465A9"/>
    <w:rsid w:val="00857AB3"/>
    <w:rsid w:val="00861440"/>
    <w:rsid w:val="008634C6"/>
    <w:rsid w:val="00863B80"/>
    <w:rsid w:val="00867E65"/>
    <w:rsid w:val="008724DB"/>
    <w:rsid w:val="00873B17"/>
    <w:rsid w:val="00884471"/>
    <w:rsid w:val="00897188"/>
    <w:rsid w:val="0089766B"/>
    <w:rsid w:val="008B019B"/>
    <w:rsid w:val="008B0D3E"/>
    <w:rsid w:val="008B2FDB"/>
    <w:rsid w:val="008B6F0F"/>
    <w:rsid w:val="008E2479"/>
    <w:rsid w:val="008E62F5"/>
    <w:rsid w:val="008F5540"/>
    <w:rsid w:val="00900409"/>
    <w:rsid w:val="00912C3A"/>
    <w:rsid w:val="009132DE"/>
    <w:rsid w:val="009159C5"/>
    <w:rsid w:val="009215A0"/>
    <w:rsid w:val="00921AD1"/>
    <w:rsid w:val="00927087"/>
    <w:rsid w:val="00963D4A"/>
    <w:rsid w:val="009678DC"/>
    <w:rsid w:val="00975EDE"/>
    <w:rsid w:val="009853F8"/>
    <w:rsid w:val="00997C96"/>
    <w:rsid w:val="00997F1C"/>
    <w:rsid w:val="009A261B"/>
    <w:rsid w:val="009A554A"/>
    <w:rsid w:val="009C28E5"/>
    <w:rsid w:val="009C389D"/>
    <w:rsid w:val="009D762B"/>
    <w:rsid w:val="009E4A24"/>
    <w:rsid w:val="00A118B9"/>
    <w:rsid w:val="00A24363"/>
    <w:rsid w:val="00A307A3"/>
    <w:rsid w:val="00A32103"/>
    <w:rsid w:val="00A35AE3"/>
    <w:rsid w:val="00A416DF"/>
    <w:rsid w:val="00A52FEF"/>
    <w:rsid w:val="00A8374A"/>
    <w:rsid w:val="00AA0719"/>
    <w:rsid w:val="00AA532B"/>
    <w:rsid w:val="00AA6E68"/>
    <w:rsid w:val="00AA77D7"/>
    <w:rsid w:val="00AC75DA"/>
    <w:rsid w:val="00AD10FB"/>
    <w:rsid w:val="00AE6A1D"/>
    <w:rsid w:val="00B02B6F"/>
    <w:rsid w:val="00B2009E"/>
    <w:rsid w:val="00B208A2"/>
    <w:rsid w:val="00B3002F"/>
    <w:rsid w:val="00B320F6"/>
    <w:rsid w:val="00B34AF5"/>
    <w:rsid w:val="00B35767"/>
    <w:rsid w:val="00B37C2E"/>
    <w:rsid w:val="00B44BFA"/>
    <w:rsid w:val="00B46F1E"/>
    <w:rsid w:val="00B63FDB"/>
    <w:rsid w:val="00B66449"/>
    <w:rsid w:val="00B6789C"/>
    <w:rsid w:val="00B71F3F"/>
    <w:rsid w:val="00B8177B"/>
    <w:rsid w:val="00B91350"/>
    <w:rsid w:val="00B936B8"/>
    <w:rsid w:val="00BA03B9"/>
    <w:rsid w:val="00BA0613"/>
    <w:rsid w:val="00BA6AC9"/>
    <w:rsid w:val="00BB1BCB"/>
    <w:rsid w:val="00BC203B"/>
    <w:rsid w:val="00BD34DD"/>
    <w:rsid w:val="00BD763C"/>
    <w:rsid w:val="00BE50F9"/>
    <w:rsid w:val="00BE59ED"/>
    <w:rsid w:val="00BF6118"/>
    <w:rsid w:val="00C00C3D"/>
    <w:rsid w:val="00C00EBF"/>
    <w:rsid w:val="00C05147"/>
    <w:rsid w:val="00C13569"/>
    <w:rsid w:val="00C1500F"/>
    <w:rsid w:val="00C16474"/>
    <w:rsid w:val="00C175B3"/>
    <w:rsid w:val="00C22D9D"/>
    <w:rsid w:val="00C46BE0"/>
    <w:rsid w:val="00C479DD"/>
    <w:rsid w:val="00C632EC"/>
    <w:rsid w:val="00C70C08"/>
    <w:rsid w:val="00C71F83"/>
    <w:rsid w:val="00C872FF"/>
    <w:rsid w:val="00C94D84"/>
    <w:rsid w:val="00C96A96"/>
    <w:rsid w:val="00CA4FC8"/>
    <w:rsid w:val="00CB2D62"/>
    <w:rsid w:val="00CE6B7B"/>
    <w:rsid w:val="00D03F52"/>
    <w:rsid w:val="00D10250"/>
    <w:rsid w:val="00D316EE"/>
    <w:rsid w:val="00D61D52"/>
    <w:rsid w:val="00D63B8B"/>
    <w:rsid w:val="00D66B8A"/>
    <w:rsid w:val="00D71F15"/>
    <w:rsid w:val="00D76F87"/>
    <w:rsid w:val="00D80938"/>
    <w:rsid w:val="00D80AE7"/>
    <w:rsid w:val="00D84505"/>
    <w:rsid w:val="00D851B5"/>
    <w:rsid w:val="00D91792"/>
    <w:rsid w:val="00D93F25"/>
    <w:rsid w:val="00D971FC"/>
    <w:rsid w:val="00DA2E97"/>
    <w:rsid w:val="00DA3A6A"/>
    <w:rsid w:val="00DA4305"/>
    <w:rsid w:val="00DA4382"/>
    <w:rsid w:val="00DA4F6B"/>
    <w:rsid w:val="00DA59E5"/>
    <w:rsid w:val="00DA5C24"/>
    <w:rsid w:val="00DB334E"/>
    <w:rsid w:val="00DB4734"/>
    <w:rsid w:val="00DB4EB0"/>
    <w:rsid w:val="00DB53F2"/>
    <w:rsid w:val="00DB62F8"/>
    <w:rsid w:val="00DC1E22"/>
    <w:rsid w:val="00DD6C42"/>
    <w:rsid w:val="00DF623C"/>
    <w:rsid w:val="00E05B29"/>
    <w:rsid w:val="00E1004D"/>
    <w:rsid w:val="00E325D9"/>
    <w:rsid w:val="00E3388E"/>
    <w:rsid w:val="00E40479"/>
    <w:rsid w:val="00E45112"/>
    <w:rsid w:val="00E52BF0"/>
    <w:rsid w:val="00E57014"/>
    <w:rsid w:val="00E60BCC"/>
    <w:rsid w:val="00E64F7B"/>
    <w:rsid w:val="00E65569"/>
    <w:rsid w:val="00E66E15"/>
    <w:rsid w:val="00E765C1"/>
    <w:rsid w:val="00E77B95"/>
    <w:rsid w:val="00E844EA"/>
    <w:rsid w:val="00E87479"/>
    <w:rsid w:val="00EA01FE"/>
    <w:rsid w:val="00EA5033"/>
    <w:rsid w:val="00EC03B5"/>
    <w:rsid w:val="00EC0DB4"/>
    <w:rsid w:val="00ED7953"/>
    <w:rsid w:val="00EE0B43"/>
    <w:rsid w:val="00EE13A3"/>
    <w:rsid w:val="00EE19DB"/>
    <w:rsid w:val="00EE6755"/>
    <w:rsid w:val="00EE7F2E"/>
    <w:rsid w:val="00F02046"/>
    <w:rsid w:val="00F11C84"/>
    <w:rsid w:val="00F12CEA"/>
    <w:rsid w:val="00F14289"/>
    <w:rsid w:val="00F150E7"/>
    <w:rsid w:val="00F16CF1"/>
    <w:rsid w:val="00F16CFD"/>
    <w:rsid w:val="00F209BC"/>
    <w:rsid w:val="00F23EED"/>
    <w:rsid w:val="00F6720D"/>
    <w:rsid w:val="00F8053E"/>
    <w:rsid w:val="00F9093D"/>
    <w:rsid w:val="00FB35F3"/>
    <w:rsid w:val="00FB5AC9"/>
    <w:rsid w:val="00FB620A"/>
    <w:rsid w:val="00FC2C7E"/>
    <w:rsid w:val="00FD6B07"/>
    <w:rsid w:val="00FE15ED"/>
    <w:rsid w:val="00FE18EC"/>
    <w:rsid w:val="00FE3416"/>
    <w:rsid w:val="00FF045E"/>
    <w:rsid w:val="00FF27CD"/>
    <w:rsid w:val="00FF4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3249">
      <o:colormru v:ext="edit" colors="#003e6e,#b9b9b9,#a5a5a5,#00589c"/>
    </o:shapedefaults>
    <o:shapelayout v:ext="edit">
      <o:idmap v:ext="edit" data="1"/>
    </o:shapelayout>
  </w:shapeDefaults>
  <w:decimalSymbol w:val=","/>
  <w:listSeparator w:val=";"/>
  <w14:docId w14:val="732070F5"/>
  <w15:docId w15:val="{49DDFEA7-A589-4E13-B586-ED409879A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5" w:semiHidden="1" w:unhideWhenUsed="1"/>
    <w:lsdException w:name="Title" w:uiPriority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A8374A"/>
    <w:pPr>
      <w:spacing w:before="60" w:after="180" w:line="300" w:lineRule="exact"/>
      <w:jc w:val="both"/>
    </w:pPr>
    <w:rPr>
      <w:rFonts w:ascii="Arial" w:eastAsia="Calibri" w:hAnsi="Arial"/>
      <w:color w:val="000000"/>
      <w:szCs w:val="22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B6789C"/>
    <w:pPr>
      <w:spacing w:before="480"/>
      <w:jc w:val="left"/>
      <w:outlineLvl w:val="0"/>
    </w:pPr>
    <w:rPr>
      <w:b/>
      <w:color w:val="005AA0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nhideWhenUsed/>
    <w:qFormat/>
    <w:rsid w:val="00A8374A"/>
    <w:pPr>
      <w:keepNext/>
      <w:spacing w:before="240" w:after="60"/>
      <w:outlineLvl w:val="1"/>
    </w:pPr>
    <w:rPr>
      <w:rFonts w:eastAsiaTheme="majorEastAsia" w:cs="Arial"/>
      <w:b/>
      <w:bCs/>
      <w:iCs/>
      <w:color w:val="00589C"/>
      <w:sz w:val="24"/>
      <w:szCs w:val="24"/>
    </w:rPr>
  </w:style>
  <w:style w:type="paragraph" w:styleId="berschrift3">
    <w:name w:val="heading 3"/>
    <w:basedOn w:val="Standard"/>
    <w:next w:val="Standard"/>
    <w:link w:val="berschrift3Zchn"/>
    <w:unhideWhenUsed/>
    <w:qFormat/>
    <w:rsid w:val="008B0D3E"/>
    <w:pPr>
      <w:keepNext/>
      <w:keepLines/>
      <w:spacing w:before="240" w:after="0"/>
      <w:outlineLvl w:val="2"/>
    </w:pPr>
    <w:rPr>
      <w:rFonts w:eastAsiaTheme="minorHAnsi" w:cs="Arial"/>
      <w:bCs/>
      <w:color w:val="005AA0"/>
      <w:sz w:val="24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rsid w:val="002A24C8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link w:val="FuzeileZchn"/>
    <w:qFormat/>
    <w:rsid w:val="00AA6E68"/>
    <w:pPr>
      <w:tabs>
        <w:tab w:val="center" w:pos="4536"/>
        <w:tab w:val="right" w:pos="9072"/>
      </w:tabs>
      <w:jc w:val="center"/>
    </w:pPr>
    <w:rPr>
      <w:sz w:val="18"/>
    </w:rPr>
  </w:style>
  <w:style w:type="table" w:styleId="Tabellenraster">
    <w:name w:val="Table Grid"/>
    <w:basedOn w:val="NormaleTabelle"/>
    <w:rsid w:val="002A24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semiHidden/>
    <w:rsid w:val="004771A5"/>
    <w:rPr>
      <w:rFonts w:ascii="Tahoma" w:hAnsi="Tahoma" w:cs="Tahoma"/>
      <w:sz w:val="16"/>
      <w:szCs w:val="16"/>
    </w:rPr>
  </w:style>
  <w:style w:type="character" w:styleId="Seitenzahl">
    <w:name w:val="page number"/>
    <w:basedOn w:val="Absatz-Standardschriftart"/>
    <w:uiPriority w:val="3"/>
    <w:unhideWhenUsed/>
    <w:qFormat/>
    <w:rsid w:val="0043158A"/>
    <w:rPr>
      <w:rFonts w:ascii="Arial" w:hAnsi="Arial"/>
      <w:sz w:val="18"/>
    </w:rPr>
  </w:style>
  <w:style w:type="character" w:customStyle="1" w:styleId="FuzeileZchn">
    <w:name w:val="Fußzeile Zchn"/>
    <w:link w:val="Fuzeile"/>
    <w:rsid w:val="00AA6E68"/>
    <w:rPr>
      <w:rFonts w:ascii="Arial" w:eastAsia="Calibri" w:hAnsi="Arial"/>
      <w:color w:val="000000"/>
      <w:sz w:val="18"/>
      <w:szCs w:val="22"/>
      <w:lang w:eastAsia="en-US"/>
    </w:rPr>
  </w:style>
  <w:style w:type="paragraph" w:styleId="KeinLeerraum">
    <w:name w:val="No Spacing"/>
    <w:basedOn w:val="berschrift3"/>
    <w:link w:val="KeinLeerraumZchn"/>
    <w:uiPriority w:val="1"/>
    <w:unhideWhenUsed/>
    <w:rsid w:val="00795A7C"/>
  </w:style>
  <w:style w:type="character" w:customStyle="1" w:styleId="KeinLeerraumZchn">
    <w:name w:val="Kein Leerraum Zchn"/>
    <w:link w:val="KeinLeerraum"/>
    <w:uiPriority w:val="1"/>
    <w:rsid w:val="00B6789C"/>
    <w:rPr>
      <w:rFonts w:ascii="Arial" w:eastAsiaTheme="minorHAnsi" w:hAnsi="Arial" w:cs="Arial"/>
      <w:bCs/>
      <w:color w:val="005AA0"/>
      <w:sz w:val="24"/>
      <w:lang w:eastAsia="en-US"/>
    </w:rPr>
  </w:style>
  <w:style w:type="character" w:customStyle="1" w:styleId="KopfzeileZchn">
    <w:name w:val="Kopfzeile Zchn"/>
    <w:link w:val="Kopfzeile"/>
    <w:uiPriority w:val="99"/>
    <w:rsid w:val="00E05B29"/>
    <w:rPr>
      <w:rFonts w:ascii="Arial" w:hAnsi="Arial" w:cs="Arial"/>
      <w:sz w:val="24"/>
      <w:szCs w:val="24"/>
    </w:rPr>
  </w:style>
  <w:style w:type="table" w:styleId="Tabelle3D-Effekt3">
    <w:name w:val="Table 3D effects 3"/>
    <w:basedOn w:val="NormaleTabelle"/>
    <w:rsid w:val="00413D8A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Aktuell">
    <w:name w:val="Table Contemporary"/>
    <w:basedOn w:val="NormaleTabelle"/>
    <w:rsid w:val="00413D8A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leEinfach1">
    <w:name w:val="Table Simple 1"/>
    <w:basedOn w:val="NormaleTabelle"/>
    <w:rsid w:val="00413D8A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le3D-Effekt2">
    <w:name w:val="Table 3D effects 2"/>
    <w:basedOn w:val="NormaleTabelle"/>
    <w:rsid w:val="00413D8A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3D-Effekt1">
    <w:name w:val="Table 3D effects 1"/>
    <w:basedOn w:val="NormaleTabelle"/>
    <w:rsid w:val="00413D8A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HelleSchattierung-Akzent1">
    <w:name w:val="Light Shading Accent 1"/>
    <w:basedOn w:val="NormaleTabelle"/>
    <w:uiPriority w:val="60"/>
    <w:rsid w:val="00413D8A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HelleSchattierung-Akzent3">
    <w:name w:val="Light Shading Accent 3"/>
    <w:basedOn w:val="NormaleTabelle"/>
    <w:uiPriority w:val="60"/>
    <w:rsid w:val="00413D8A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styleId="Endnotentext">
    <w:name w:val="endnote text"/>
    <w:basedOn w:val="Standard"/>
    <w:link w:val="EndnotentextZchn"/>
    <w:uiPriority w:val="99"/>
    <w:unhideWhenUsed/>
    <w:rsid w:val="00795A7C"/>
    <w:rPr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rsid w:val="00795A7C"/>
    <w:rPr>
      <w:rFonts w:ascii="Arial" w:eastAsia="Calibri" w:hAnsi="Arial"/>
      <w:color w:val="000000"/>
      <w:lang w:eastAsia="en-US"/>
    </w:rPr>
  </w:style>
  <w:style w:type="character" w:styleId="Endnotenzeichen">
    <w:name w:val="endnote reference"/>
    <w:uiPriority w:val="99"/>
    <w:unhideWhenUsed/>
    <w:rsid w:val="00795A7C"/>
    <w:rPr>
      <w:vertAlign w:val="superscript"/>
    </w:rPr>
  </w:style>
  <w:style w:type="character" w:customStyle="1" w:styleId="berschrift3Zchn">
    <w:name w:val="Überschrift 3 Zchn"/>
    <w:basedOn w:val="Absatz-Standardschriftart"/>
    <w:link w:val="berschrift3"/>
    <w:rsid w:val="00B6789C"/>
    <w:rPr>
      <w:rFonts w:ascii="Arial" w:eastAsiaTheme="minorHAnsi" w:hAnsi="Arial" w:cs="Arial"/>
      <w:bCs/>
      <w:color w:val="005AA0"/>
      <w:sz w:val="24"/>
      <w:lang w:eastAsia="en-US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073D77"/>
    <w:rPr>
      <w:rFonts w:ascii="Arial" w:eastAsia="Calibri" w:hAnsi="Arial"/>
      <w:b/>
      <w:color w:val="005AA0"/>
      <w:sz w:val="28"/>
      <w:szCs w:val="28"/>
      <w:lang w:eastAsia="en-US"/>
    </w:rPr>
  </w:style>
  <w:style w:type="character" w:customStyle="1" w:styleId="berschrift2Zchn">
    <w:name w:val="Überschrift 2 Zchn"/>
    <w:basedOn w:val="Absatz-Standardschriftart"/>
    <w:link w:val="berschrift2"/>
    <w:rsid w:val="00A8374A"/>
    <w:rPr>
      <w:rFonts w:ascii="Arial" w:eastAsiaTheme="majorEastAsia" w:hAnsi="Arial" w:cs="Arial"/>
      <w:b/>
      <w:bCs/>
      <w:iCs/>
      <w:color w:val="00589C"/>
      <w:sz w:val="24"/>
      <w:szCs w:val="24"/>
      <w:lang w:eastAsia="en-US"/>
    </w:rPr>
  </w:style>
  <w:style w:type="paragraph" w:customStyle="1" w:styleId="Titel2">
    <w:name w:val="Titel 2"/>
    <w:basedOn w:val="Standard"/>
    <w:uiPriority w:val="1"/>
    <w:qFormat/>
    <w:rsid w:val="00AD10FB"/>
    <w:pPr>
      <w:spacing w:before="240"/>
    </w:pPr>
    <w:rPr>
      <w:color w:val="FFFFFF" w:themeColor="background1"/>
      <w:sz w:val="40"/>
      <w:szCs w:val="40"/>
      <w:lang w:eastAsia="de-DE"/>
    </w:rPr>
  </w:style>
  <w:style w:type="numbering" w:customStyle="1" w:styleId="Aufzhlung">
    <w:name w:val="Aufzählung"/>
    <w:basedOn w:val="KeineListe"/>
    <w:rsid w:val="00DA5C24"/>
    <w:pPr>
      <w:numPr>
        <w:numId w:val="2"/>
      </w:numPr>
    </w:pPr>
  </w:style>
  <w:style w:type="paragraph" w:customStyle="1" w:styleId="Titel3">
    <w:name w:val="Titel 3"/>
    <w:basedOn w:val="Standard"/>
    <w:uiPriority w:val="1"/>
    <w:qFormat/>
    <w:rsid w:val="000B503C"/>
    <w:pPr>
      <w:spacing w:after="0" w:line="240" w:lineRule="auto"/>
    </w:pPr>
    <w:rPr>
      <w:rFonts w:eastAsia="Times New Roman"/>
      <w:color w:val="FFFFFF"/>
      <w:sz w:val="28"/>
      <w:szCs w:val="20"/>
    </w:rPr>
  </w:style>
  <w:style w:type="paragraph" w:styleId="Listenabsatz">
    <w:name w:val="List Paragraph"/>
    <w:basedOn w:val="Standard"/>
    <w:uiPriority w:val="34"/>
    <w:qFormat/>
    <w:rsid w:val="00A52FEF"/>
    <w:pPr>
      <w:ind w:left="720"/>
      <w:contextualSpacing/>
    </w:pPr>
  </w:style>
  <w:style w:type="paragraph" w:customStyle="1" w:styleId="Aufzhlung1">
    <w:name w:val="Aufzählung 1"/>
    <w:basedOn w:val="Listenabsatz"/>
    <w:uiPriority w:val="1"/>
    <w:qFormat/>
    <w:rsid w:val="00997C96"/>
    <w:pPr>
      <w:numPr>
        <w:numId w:val="1"/>
      </w:numPr>
      <w:spacing w:before="0"/>
      <w:ind w:left="357" w:hanging="357"/>
      <w:contextualSpacing w:val="0"/>
    </w:pPr>
  </w:style>
  <w:style w:type="paragraph" w:styleId="Funotentext">
    <w:name w:val="footnote text"/>
    <w:basedOn w:val="Standard"/>
    <w:link w:val="FunotentextZchn"/>
    <w:uiPriority w:val="99"/>
    <w:semiHidden/>
    <w:unhideWhenUsed/>
    <w:rsid w:val="00F12CEA"/>
    <w:pPr>
      <w:spacing w:after="0" w:line="240" w:lineRule="auto"/>
    </w:pPr>
    <w:rPr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F12CEA"/>
    <w:rPr>
      <w:rFonts w:ascii="Arial" w:eastAsia="Calibri" w:hAnsi="Arial"/>
      <w:color w:val="000000"/>
      <w:lang w:eastAsia="en-US"/>
    </w:rPr>
  </w:style>
  <w:style w:type="character" w:styleId="Funotenzeichen">
    <w:name w:val="footnote reference"/>
    <w:basedOn w:val="Absatz-Standardschriftart"/>
    <w:uiPriority w:val="99"/>
    <w:semiHidden/>
    <w:unhideWhenUsed/>
    <w:rsid w:val="00F12CEA"/>
    <w:rPr>
      <w:vertAlign w:val="superscript"/>
    </w:rPr>
  </w:style>
  <w:style w:type="paragraph" w:customStyle="1" w:styleId="Titel1">
    <w:name w:val="Titel 1"/>
    <w:basedOn w:val="Standard"/>
    <w:uiPriority w:val="1"/>
    <w:qFormat/>
    <w:rsid w:val="00AD10FB"/>
    <w:pPr>
      <w:spacing w:after="0" w:line="240" w:lineRule="auto"/>
    </w:pPr>
    <w:rPr>
      <w:rFonts w:eastAsia="Times New Roman"/>
      <w:b/>
      <w:bCs/>
      <w:caps/>
      <w:color w:val="FFFFFF"/>
      <w:sz w:val="56"/>
      <w:szCs w:val="20"/>
    </w:rPr>
  </w:style>
  <w:style w:type="paragraph" w:customStyle="1" w:styleId="Aufzhlung2">
    <w:name w:val="Aufzählung 2"/>
    <w:basedOn w:val="Aufzhlung1"/>
    <w:uiPriority w:val="1"/>
    <w:qFormat/>
    <w:rsid w:val="00070426"/>
    <w:pPr>
      <w:ind w:left="794" w:hanging="397"/>
    </w:pPr>
  </w:style>
  <w:style w:type="paragraph" w:customStyle="1" w:styleId="berschrift">
    <w:name w:val="Überschrift"/>
    <w:basedOn w:val="Standard"/>
    <w:next w:val="Standard"/>
    <w:qFormat/>
    <w:rsid w:val="00B66449"/>
    <w:pPr>
      <w:autoSpaceDE w:val="0"/>
      <w:autoSpaceDN w:val="0"/>
      <w:adjustRightInd w:val="0"/>
      <w:spacing w:before="120" w:after="120" w:line="240" w:lineRule="auto"/>
      <w:outlineLvl w:val="0"/>
    </w:pPr>
    <w:rPr>
      <w:rFonts w:eastAsia="Times New Roman" w:cs="Arial"/>
      <w:bCs/>
      <w:color w:val="005AA0"/>
      <w:sz w:val="24"/>
      <w:szCs w:val="24"/>
      <w:lang w:eastAsia="de-DE"/>
    </w:rPr>
  </w:style>
  <w:style w:type="character" w:styleId="Hyperlink">
    <w:name w:val="Hyperlink"/>
    <w:uiPriority w:val="99"/>
    <w:unhideWhenUsed/>
    <w:rsid w:val="00BE50F9"/>
    <w:rPr>
      <w:color w:val="0000FF"/>
      <w:u w:val="single"/>
    </w:rPr>
  </w:style>
  <w:style w:type="character" w:styleId="Kommentarzeichen">
    <w:name w:val="annotation reference"/>
    <w:basedOn w:val="Absatz-Standardschriftart"/>
    <w:semiHidden/>
    <w:unhideWhenUsed/>
    <w:rsid w:val="00704ACE"/>
    <w:rPr>
      <w:sz w:val="16"/>
      <w:szCs w:val="16"/>
    </w:rPr>
  </w:style>
  <w:style w:type="paragraph" w:styleId="Kommentartext">
    <w:name w:val="annotation text"/>
    <w:basedOn w:val="Standard"/>
    <w:link w:val="KommentartextZchn"/>
    <w:unhideWhenUsed/>
    <w:rsid w:val="00704ACE"/>
    <w:pPr>
      <w:spacing w:line="240" w:lineRule="auto"/>
    </w:pPr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rsid w:val="00704ACE"/>
    <w:rPr>
      <w:rFonts w:ascii="Arial" w:eastAsia="Calibri" w:hAnsi="Arial"/>
      <w:color w:val="000000"/>
      <w:lang w:eastAsia="en-US"/>
    </w:rPr>
  </w:style>
  <w:style w:type="paragraph" w:styleId="Kommentarthema">
    <w:name w:val="annotation subject"/>
    <w:basedOn w:val="Kommentartext"/>
    <w:next w:val="Kommentartext"/>
    <w:link w:val="KommentarthemaZchn"/>
    <w:semiHidden/>
    <w:unhideWhenUsed/>
    <w:rsid w:val="00704ACE"/>
    <w:rPr>
      <w:b/>
      <w:bCs/>
    </w:rPr>
  </w:style>
  <w:style w:type="character" w:customStyle="1" w:styleId="KommentarthemaZchn">
    <w:name w:val="Kommentarthema Zchn"/>
    <w:basedOn w:val="KommentartextZchn"/>
    <w:link w:val="Kommentarthema"/>
    <w:semiHidden/>
    <w:rsid w:val="00704ACE"/>
    <w:rPr>
      <w:rFonts w:ascii="Arial" w:eastAsia="Calibri" w:hAnsi="Arial"/>
      <w:b/>
      <w:bCs/>
      <w:color w:val="000000"/>
      <w:lang w:eastAsia="en-US"/>
    </w:rPr>
  </w:style>
  <w:style w:type="paragraph" w:styleId="berarbeitung">
    <w:name w:val="Revision"/>
    <w:hidden/>
    <w:uiPriority w:val="99"/>
    <w:semiHidden/>
    <w:rsid w:val="004A2CB3"/>
    <w:rPr>
      <w:rFonts w:ascii="Arial" w:eastAsia="Calibri" w:hAnsi="Arial"/>
      <w:color w:val="000000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793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9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8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7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0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19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47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57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3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56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D5F23C-1F8B-4291-8E73-E25305B561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409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AGENDA</vt:lpstr>
    </vt:vector>
  </TitlesOfParts>
  <Company>Helmholtz-Gemeinschaft</Company>
  <LinksUpToDate>false</LinksUpToDate>
  <CharactersWithSpaces>2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creator>Freudenreich, Johannes</dc:creator>
  <cp:lastModifiedBy>Eberhardt, Julia</cp:lastModifiedBy>
  <cp:revision>2</cp:revision>
  <cp:lastPrinted>2019-12-09T07:44:00Z</cp:lastPrinted>
  <dcterms:created xsi:type="dcterms:W3CDTF">2021-01-07T10:49:00Z</dcterms:created>
  <dcterms:modified xsi:type="dcterms:W3CDTF">2021-01-07T10:49:00Z</dcterms:modified>
</cp:coreProperties>
</file>